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C9A67F" w14:textId="581AEB9A" w:rsidR="00945F5C" w:rsidRDefault="00F14C6C" w:rsidP="00F14C6C">
      <w:pPr>
        <w:pStyle w:val="Title"/>
      </w:pPr>
      <w:r>
        <w:t xml:space="preserve">Phần </w:t>
      </w:r>
      <w:r w:rsidRPr="00F14C6C">
        <w:t>9</w:t>
      </w:r>
      <w:r>
        <w:t>.</w:t>
      </w:r>
      <w:r w:rsidRPr="00F14C6C">
        <w:t xml:space="preserve"> Tìm hiểu hai phương thức Create, Delete và các View </w:t>
      </w:r>
      <w:proofErr w:type="spellStart"/>
      <w:r w:rsidRPr="00F14C6C">
        <w:t>liên</w:t>
      </w:r>
      <w:proofErr w:type="spellEnd"/>
      <w:r w:rsidRPr="00F14C6C">
        <w:t xml:space="preserve"> </w:t>
      </w:r>
      <w:proofErr w:type="spellStart"/>
      <w:r w:rsidRPr="00F14C6C">
        <w:t>quan</w:t>
      </w:r>
      <w:proofErr w:type="spellEnd"/>
    </w:p>
    <w:p w14:paraId="27DD4362" w14:textId="77777777" w:rsidR="00E50BB4" w:rsidRPr="00E50BB4" w:rsidRDefault="00E50BB4" w:rsidP="00E50BB4">
      <w:r w:rsidRPr="00E50BB4">
        <w:t xml:space="preserve">Ở bài </w:t>
      </w:r>
      <w:proofErr w:type="spellStart"/>
      <w:r w:rsidRPr="00E50BB4">
        <w:t>viết</w:t>
      </w:r>
      <w:proofErr w:type="spellEnd"/>
      <w:r w:rsidRPr="00E50BB4">
        <w:t xml:space="preserve"> </w:t>
      </w:r>
      <w:proofErr w:type="spellStart"/>
      <w:r w:rsidRPr="00E50BB4">
        <w:t>trước</w:t>
      </w:r>
      <w:proofErr w:type="spellEnd"/>
      <w:r w:rsidRPr="00E50BB4">
        <w:t>, bạn đã tìm hiểu về các phương thức Edit ở tập tin </w:t>
      </w:r>
      <w:r w:rsidRPr="00E50BB4">
        <w:rPr>
          <w:b/>
          <w:bCs/>
        </w:rPr>
        <w:t>Controller</w:t>
      </w:r>
      <w:r w:rsidRPr="00E50BB4">
        <w:t xml:space="preserve"> và hiểu </w:t>
      </w:r>
      <w:proofErr w:type="spellStart"/>
      <w:r w:rsidRPr="00E50BB4">
        <w:t>rõ</w:t>
      </w:r>
      <w:proofErr w:type="spellEnd"/>
      <w:r w:rsidRPr="00E50BB4">
        <w:t xml:space="preserve"> </w:t>
      </w:r>
      <w:proofErr w:type="spellStart"/>
      <w:r w:rsidRPr="00E50BB4">
        <w:t>cơ</w:t>
      </w:r>
      <w:proofErr w:type="spellEnd"/>
      <w:r w:rsidRPr="00E50BB4">
        <w:t xml:space="preserve"> chế </w:t>
      </w:r>
      <w:proofErr w:type="spellStart"/>
      <w:r w:rsidRPr="00E50BB4">
        <w:t>hoạt</w:t>
      </w:r>
      <w:proofErr w:type="spellEnd"/>
      <w:r w:rsidRPr="00E50BB4">
        <w:t xml:space="preserve"> động với View </w:t>
      </w:r>
      <w:proofErr w:type="spellStart"/>
      <w:r w:rsidRPr="00E50BB4">
        <w:t>tương</w:t>
      </w:r>
      <w:proofErr w:type="spellEnd"/>
      <w:r w:rsidRPr="00E50BB4">
        <w:t xml:space="preserve"> ứng. Bài </w:t>
      </w:r>
      <w:proofErr w:type="spellStart"/>
      <w:r w:rsidRPr="00E50BB4">
        <w:t>viết</w:t>
      </w:r>
      <w:proofErr w:type="spellEnd"/>
      <w:r w:rsidRPr="00E50BB4">
        <w:t xml:space="preserve"> này sẽ giúp bạn hiểu </w:t>
      </w:r>
      <w:proofErr w:type="spellStart"/>
      <w:r w:rsidRPr="00E50BB4">
        <w:t>thêm</w:t>
      </w:r>
      <w:proofErr w:type="spellEnd"/>
      <w:r w:rsidRPr="00E50BB4">
        <w:t xml:space="preserve"> về hai phương thức Create và Delete.</w:t>
      </w:r>
    </w:p>
    <w:p w14:paraId="6E6ED50D" w14:textId="77777777" w:rsidR="00E50BB4" w:rsidRPr="00E50BB4" w:rsidRDefault="00E50BB4" w:rsidP="00E50BB4">
      <w:pPr>
        <w:pStyle w:val="Heading1"/>
      </w:pPr>
      <w:r w:rsidRPr="00E50BB4">
        <w:t>Phương thức Create</w:t>
      </w:r>
    </w:p>
    <w:p w14:paraId="2CF03462" w14:textId="03790FBA" w:rsidR="00E50BB4" w:rsidRDefault="00E50BB4" w:rsidP="00E50BB4">
      <w:r w:rsidRPr="00E50BB4">
        <w:t xml:space="preserve">Đầu </w:t>
      </w:r>
      <w:proofErr w:type="spellStart"/>
      <w:r w:rsidRPr="00E50BB4">
        <w:t>tiên</w:t>
      </w:r>
      <w:proofErr w:type="spellEnd"/>
      <w:r w:rsidRPr="00E50BB4">
        <w:t>, bạn mở nội dung tập tin Controllers/</w:t>
      </w:r>
      <w:proofErr w:type="spellStart"/>
      <w:r w:rsidRPr="00E50BB4">
        <w:t>LinkController.cs</w:t>
      </w:r>
      <w:proofErr w:type="spellEnd"/>
      <w:r w:rsidRPr="00E50BB4">
        <w:t xml:space="preserve"> và tìm thấy 2 phương thức Create. Phương thức </w:t>
      </w:r>
      <w:proofErr w:type="gramStart"/>
      <w:r w:rsidRPr="00E50BB4">
        <w:t>Create(</w:t>
      </w:r>
      <w:proofErr w:type="gramEnd"/>
      <w:r w:rsidRPr="00E50BB4">
        <w:t xml:space="preserve">) thứ nhất trả về View </w:t>
      </w:r>
      <w:proofErr w:type="spellStart"/>
      <w:r w:rsidRPr="00E50BB4">
        <w:t>tương</w:t>
      </w:r>
      <w:proofErr w:type="spellEnd"/>
      <w:r w:rsidRPr="00E50BB4">
        <w:t xml:space="preserve"> ứng là </w:t>
      </w:r>
      <w:r w:rsidRPr="00E50BB4">
        <w:rPr>
          <w:b/>
          <w:bCs/>
        </w:rPr>
        <w:t>Views/Link/</w:t>
      </w:r>
      <w:proofErr w:type="spellStart"/>
      <w:r w:rsidRPr="00E50BB4">
        <w:rPr>
          <w:b/>
          <w:bCs/>
        </w:rPr>
        <w:t>Create.cshtml</w:t>
      </w:r>
      <w:proofErr w:type="spellEnd"/>
      <w:r w:rsidRPr="00E50BB4">
        <w:t>. Phương thức Create([</w:t>
      </w:r>
      <w:proofErr w:type="gramStart"/>
      <w:r w:rsidRPr="00E50BB4">
        <w:t>Bind(</w:t>
      </w:r>
      <w:proofErr w:type="gramEnd"/>
      <w:r w:rsidRPr="00E50BB4">
        <w:t xml:space="preserve">Include=”LinkID,LinkName,LinkURL,LinkDescription,CategoryID”)] Link link) thứ hai dùng để lấy dữ liệu từ client do người dùng nhập vào để kiểm </w:t>
      </w:r>
      <w:proofErr w:type="spellStart"/>
      <w:r w:rsidRPr="00E50BB4">
        <w:t>tra</w:t>
      </w:r>
      <w:proofErr w:type="spellEnd"/>
      <w:r w:rsidRPr="00E50BB4">
        <w:t xml:space="preserve"> và </w:t>
      </w:r>
      <w:proofErr w:type="spellStart"/>
      <w:r w:rsidRPr="00E50BB4">
        <w:t>lưu</w:t>
      </w:r>
      <w:proofErr w:type="spellEnd"/>
      <w:r w:rsidRPr="00E50BB4">
        <w:t xml:space="preserve"> vào database.</w:t>
      </w:r>
    </w:p>
    <w:p w14:paraId="4DA70C40" w14:textId="77777777" w:rsidR="00E50BB4" w:rsidRDefault="00E50BB4" w:rsidP="00E50BB4">
      <w:pPr>
        <w:pStyle w:val="code"/>
      </w:pPr>
      <w:r>
        <w:t>// GET: /Link/Create</w:t>
      </w:r>
    </w:p>
    <w:p w14:paraId="1C8DDA94" w14:textId="77777777" w:rsidR="00E50BB4" w:rsidRDefault="00E50BB4" w:rsidP="00E50BB4">
      <w:pPr>
        <w:pStyle w:val="code"/>
      </w:pPr>
      <w:r>
        <w:t xml:space="preserve">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Create(</w:t>
      </w:r>
      <w:proofErr w:type="gramEnd"/>
      <w:r>
        <w:t>)</w:t>
      </w:r>
    </w:p>
    <w:p w14:paraId="090725C1" w14:textId="77777777" w:rsidR="00E50BB4" w:rsidRDefault="00E50BB4" w:rsidP="00E50BB4">
      <w:pPr>
        <w:pStyle w:val="code"/>
      </w:pPr>
      <w:r>
        <w:t xml:space="preserve">       {</w:t>
      </w:r>
    </w:p>
    <w:p w14:paraId="72400340" w14:textId="77777777" w:rsidR="00E50BB4" w:rsidRDefault="00E50BB4" w:rsidP="00E50BB4">
      <w:pPr>
        <w:pStyle w:val="code"/>
      </w:pPr>
      <w:r>
        <w:t xml:space="preserve">           return </w:t>
      </w:r>
      <w:proofErr w:type="gramStart"/>
      <w:r>
        <w:t>View(</w:t>
      </w:r>
      <w:proofErr w:type="gramEnd"/>
      <w:r>
        <w:t>);</w:t>
      </w:r>
    </w:p>
    <w:p w14:paraId="1CC9998D" w14:textId="77777777" w:rsidR="00E50BB4" w:rsidRDefault="00E50BB4" w:rsidP="00E50BB4">
      <w:pPr>
        <w:pStyle w:val="code"/>
      </w:pPr>
      <w:r>
        <w:t xml:space="preserve">       }</w:t>
      </w:r>
    </w:p>
    <w:p w14:paraId="7D146DE4" w14:textId="77777777" w:rsidR="00E50BB4" w:rsidRDefault="00E50BB4" w:rsidP="00E50BB4">
      <w:pPr>
        <w:pStyle w:val="code"/>
      </w:pPr>
      <w:r>
        <w:t xml:space="preserve"> </w:t>
      </w:r>
    </w:p>
    <w:p w14:paraId="13C8C276" w14:textId="77777777" w:rsidR="00E50BB4" w:rsidRDefault="00E50BB4" w:rsidP="00E50BB4">
      <w:pPr>
        <w:pStyle w:val="code"/>
      </w:pPr>
      <w:r>
        <w:t xml:space="preserve">       // POST: /Link/Create</w:t>
      </w:r>
    </w:p>
    <w:p w14:paraId="17D8DB72" w14:textId="77777777" w:rsidR="00E50BB4" w:rsidRDefault="00E50BB4" w:rsidP="00E50BB4">
      <w:pPr>
        <w:pStyle w:val="code"/>
      </w:pPr>
      <w:r>
        <w:t xml:space="preserve">       // To protect from </w:t>
      </w:r>
      <w:proofErr w:type="spellStart"/>
      <w:r>
        <w:t>overposting</w:t>
      </w:r>
      <w:proofErr w:type="spellEnd"/>
      <w:r>
        <w:t xml:space="preserve"> attacks, please enable the specific properties you want to bind to, for </w:t>
      </w:r>
    </w:p>
    <w:p w14:paraId="75676F31" w14:textId="77777777" w:rsidR="00E50BB4" w:rsidRDefault="00E50BB4" w:rsidP="00E50BB4">
      <w:pPr>
        <w:pStyle w:val="code"/>
      </w:pPr>
      <w:r>
        <w:t xml:space="preserve">       // more details see http://go.microsoft.com/fwlink/?LinkId=317598.</w:t>
      </w:r>
    </w:p>
    <w:p w14:paraId="1C218F48" w14:textId="77777777" w:rsidR="00E50BB4" w:rsidRDefault="00E50BB4" w:rsidP="00E50BB4">
      <w:pPr>
        <w:pStyle w:val="code"/>
      </w:pPr>
      <w:r>
        <w:t xml:space="preserve">       [</w:t>
      </w:r>
      <w:proofErr w:type="spellStart"/>
      <w:r>
        <w:t>HttpPost</w:t>
      </w:r>
      <w:proofErr w:type="spellEnd"/>
      <w:r>
        <w:t>]</w:t>
      </w:r>
    </w:p>
    <w:p w14:paraId="4E8286F6" w14:textId="77777777" w:rsidR="00E50BB4" w:rsidRDefault="00E50BB4" w:rsidP="00E50BB4">
      <w:pPr>
        <w:pStyle w:val="code"/>
      </w:pPr>
      <w:r>
        <w:t xml:space="preserve">       [</w:t>
      </w:r>
      <w:proofErr w:type="spellStart"/>
      <w:r>
        <w:t>ValidateAntiForgeryToken</w:t>
      </w:r>
      <w:proofErr w:type="spellEnd"/>
      <w:r>
        <w:t>]</w:t>
      </w:r>
    </w:p>
    <w:p w14:paraId="008061FD" w14:textId="77777777" w:rsidR="00E50BB4" w:rsidRDefault="00E50BB4" w:rsidP="00E50BB4">
      <w:pPr>
        <w:pStyle w:val="code"/>
      </w:pPr>
      <w:r>
        <w:t xml:space="preserve">       public </w:t>
      </w:r>
      <w:proofErr w:type="spellStart"/>
      <w:r>
        <w:t>ActionResult</w:t>
      </w:r>
      <w:proofErr w:type="spellEnd"/>
      <w:r>
        <w:t xml:space="preserve"> Create([</w:t>
      </w:r>
      <w:proofErr w:type="gramStart"/>
      <w:r>
        <w:t>Bind(</w:t>
      </w:r>
      <w:proofErr w:type="gramEnd"/>
      <w:r>
        <w:t>Include="LinkID,LinkName,LinkURL,LinkDescription,CategoryID")] Link link)</w:t>
      </w:r>
    </w:p>
    <w:p w14:paraId="583BD97C" w14:textId="77777777" w:rsidR="00E50BB4" w:rsidRDefault="00E50BB4" w:rsidP="00E50BB4">
      <w:pPr>
        <w:pStyle w:val="code"/>
      </w:pPr>
      <w:r>
        <w:t xml:space="preserve">       {</w:t>
      </w:r>
    </w:p>
    <w:p w14:paraId="0B135B31" w14:textId="77777777" w:rsidR="00E50BB4" w:rsidRDefault="00E50BB4" w:rsidP="00E50BB4">
      <w:pPr>
        <w:pStyle w:val="code"/>
      </w:pPr>
      <w:r>
        <w:t xml:space="preserve">           if (</w:t>
      </w:r>
      <w:proofErr w:type="spellStart"/>
      <w:r>
        <w:t>ModelState.IsValid</w:t>
      </w:r>
      <w:proofErr w:type="spellEnd"/>
      <w:r>
        <w:t>)</w:t>
      </w:r>
    </w:p>
    <w:p w14:paraId="009E3062" w14:textId="77777777" w:rsidR="00E50BB4" w:rsidRDefault="00E50BB4" w:rsidP="00E50BB4">
      <w:pPr>
        <w:pStyle w:val="code"/>
      </w:pPr>
      <w:r>
        <w:t xml:space="preserve">           {</w:t>
      </w:r>
    </w:p>
    <w:p w14:paraId="4FB2E150" w14:textId="77777777" w:rsidR="00E50BB4" w:rsidRDefault="00E50BB4" w:rsidP="00E50BB4">
      <w:pPr>
        <w:pStyle w:val="code"/>
      </w:pPr>
      <w:r>
        <w:t xml:space="preserve">               </w:t>
      </w:r>
      <w:proofErr w:type="spellStart"/>
      <w:proofErr w:type="gramStart"/>
      <w:r>
        <w:t>db.Links.Add</w:t>
      </w:r>
      <w:proofErr w:type="spellEnd"/>
      <w:proofErr w:type="gramEnd"/>
      <w:r>
        <w:t xml:space="preserve">(link); // </w:t>
      </w:r>
      <w:proofErr w:type="spellStart"/>
      <w:r>
        <w:t>thêm</w:t>
      </w:r>
      <w:proofErr w:type="spellEnd"/>
      <w:r>
        <w:t xml:space="preserve"> đối tượng Link</w:t>
      </w:r>
    </w:p>
    <w:p w14:paraId="1C7A9F5F" w14:textId="77777777" w:rsidR="00E50BB4" w:rsidRDefault="00E50BB4" w:rsidP="00E50BB4">
      <w:pPr>
        <w:pStyle w:val="code"/>
      </w:pPr>
      <w:r>
        <w:t xml:space="preserve">               </w:t>
      </w:r>
      <w:proofErr w:type="spellStart"/>
      <w:proofErr w:type="gramStart"/>
      <w:r>
        <w:t>db.SaveChanges</w:t>
      </w:r>
      <w:proofErr w:type="spellEnd"/>
      <w:proofErr w:type="gramEnd"/>
      <w:r>
        <w:t xml:space="preserve">(); // </w:t>
      </w:r>
      <w:proofErr w:type="spellStart"/>
      <w:r>
        <w:t>lưu</w:t>
      </w:r>
      <w:proofErr w:type="spellEnd"/>
      <w:r>
        <w:t xml:space="preserve"> lại --- dammio.com</w:t>
      </w:r>
    </w:p>
    <w:p w14:paraId="2740AE45" w14:textId="77777777" w:rsidR="00E50BB4" w:rsidRDefault="00E50BB4" w:rsidP="00E50BB4">
      <w:pPr>
        <w:pStyle w:val="code"/>
      </w:pPr>
      <w:r>
        <w:lastRenderedPageBreak/>
        <w:t xml:space="preserve">               return </w:t>
      </w:r>
      <w:proofErr w:type="spellStart"/>
      <w:r>
        <w:t>RedirectToAction</w:t>
      </w:r>
      <w:proofErr w:type="spellEnd"/>
      <w:r>
        <w:t xml:space="preserve">("Index"); // quay </w:t>
      </w:r>
      <w:proofErr w:type="spellStart"/>
      <w:r>
        <w:t>trở</w:t>
      </w:r>
      <w:proofErr w:type="spellEnd"/>
      <w:r>
        <w:t xml:space="preserve"> về </w:t>
      </w:r>
      <w:proofErr w:type="spellStart"/>
      <w:r>
        <w:t>trang</w:t>
      </w:r>
      <w:proofErr w:type="spellEnd"/>
      <w:r>
        <w:t xml:space="preserve"> Index để </w:t>
      </w:r>
      <w:proofErr w:type="spellStart"/>
      <w:r>
        <w:t>xem</w:t>
      </w:r>
      <w:proofErr w:type="spellEnd"/>
      <w:r>
        <w:t xml:space="preserve"> kết quả </w:t>
      </w:r>
      <w:proofErr w:type="spellStart"/>
      <w:r>
        <w:t>thay</w:t>
      </w:r>
      <w:proofErr w:type="spellEnd"/>
      <w:r>
        <w:t xml:space="preserve"> đổi</w:t>
      </w:r>
    </w:p>
    <w:p w14:paraId="776A4DBA" w14:textId="77777777" w:rsidR="00E50BB4" w:rsidRDefault="00E50BB4" w:rsidP="00E50BB4">
      <w:pPr>
        <w:pStyle w:val="code"/>
      </w:pPr>
      <w:r>
        <w:t xml:space="preserve">           }</w:t>
      </w:r>
    </w:p>
    <w:p w14:paraId="4434CF68" w14:textId="77777777" w:rsidR="00E50BB4" w:rsidRDefault="00E50BB4" w:rsidP="00E50BB4">
      <w:pPr>
        <w:pStyle w:val="code"/>
      </w:pPr>
      <w:r>
        <w:t xml:space="preserve"> </w:t>
      </w:r>
    </w:p>
    <w:p w14:paraId="3905A5EB" w14:textId="77777777" w:rsidR="00E50BB4" w:rsidRDefault="00E50BB4" w:rsidP="00E50BB4">
      <w:pPr>
        <w:pStyle w:val="code"/>
      </w:pPr>
      <w:r>
        <w:t xml:space="preserve">           return View(link); // nếu không thể tạo mới thì trả về View </w:t>
      </w:r>
      <w:proofErr w:type="spellStart"/>
      <w:r>
        <w:t>như</w:t>
      </w:r>
      <w:proofErr w:type="spellEnd"/>
      <w:r>
        <w:t xml:space="preserve"> cũ</w:t>
      </w:r>
    </w:p>
    <w:p w14:paraId="565CF6D6" w14:textId="28BAF9BF" w:rsidR="00E50BB4" w:rsidRPr="00E50BB4" w:rsidRDefault="00E50BB4" w:rsidP="00E50BB4">
      <w:pPr>
        <w:pStyle w:val="code"/>
      </w:pPr>
      <w:r>
        <w:t xml:space="preserve">       }</w:t>
      </w:r>
    </w:p>
    <w:p w14:paraId="1BFA774A" w14:textId="77777777" w:rsidR="00E50BB4" w:rsidRPr="00E50BB4" w:rsidRDefault="00E50BB4" w:rsidP="00E50BB4">
      <w:r w:rsidRPr="00E50BB4">
        <w:t>Tiếp theo, bạn mở tập tin </w:t>
      </w:r>
      <w:r w:rsidRPr="00E50BB4">
        <w:rPr>
          <w:b/>
          <w:bCs/>
        </w:rPr>
        <w:t>Views/Link/</w:t>
      </w:r>
      <w:proofErr w:type="spellStart"/>
      <w:r w:rsidRPr="00E50BB4">
        <w:rPr>
          <w:b/>
          <w:bCs/>
        </w:rPr>
        <w:t>Create.cshtml</w:t>
      </w:r>
      <w:proofErr w:type="spellEnd"/>
      <w:r w:rsidRPr="00E50BB4">
        <w:t xml:space="preserve"> để </w:t>
      </w:r>
      <w:proofErr w:type="spellStart"/>
      <w:r w:rsidRPr="00E50BB4">
        <w:t>xem</w:t>
      </w:r>
      <w:proofErr w:type="spellEnd"/>
      <w:r w:rsidRPr="00E50BB4">
        <w:t xml:space="preserve"> nội dung.</w:t>
      </w:r>
    </w:p>
    <w:p w14:paraId="72BF06DB" w14:textId="6F6212E4" w:rsidR="00E50BB4" w:rsidRDefault="00E50BB4" w:rsidP="00E50BB4">
      <w:pPr>
        <w:pStyle w:val="Heading1"/>
      </w:pPr>
      <w:r w:rsidRPr="00E50BB4">
        <w:t>Views/Link/</w:t>
      </w:r>
      <w:proofErr w:type="spellStart"/>
      <w:r w:rsidRPr="00E50BB4">
        <w:t>Create.cshtml</w:t>
      </w:r>
      <w:proofErr w:type="spellEnd"/>
    </w:p>
    <w:p w14:paraId="4F421277" w14:textId="77777777" w:rsidR="00E50BB4" w:rsidRDefault="00E50BB4" w:rsidP="00E50BB4">
      <w:pPr>
        <w:pStyle w:val="code"/>
      </w:pPr>
      <w:r>
        <w:t xml:space="preserve">@model </w:t>
      </w:r>
      <w:proofErr w:type="spellStart"/>
      <w:proofErr w:type="gramStart"/>
      <w:r>
        <w:t>DammioMVC.Models.Link</w:t>
      </w:r>
      <w:proofErr w:type="spellEnd"/>
      <w:proofErr w:type="gramEnd"/>
    </w:p>
    <w:p w14:paraId="34CB5086" w14:textId="77777777" w:rsidR="00E50BB4" w:rsidRDefault="00E50BB4" w:rsidP="00E50BB4">
      <w:pPr>
        <w:pStyle w:val="code"/>
      </w:pPr>
      <w:r>
        <w:t xml:space="preserve"> </w:t>
      </w:r>
    </w:p>
    <w:p w14:paraId="76DCF0BB" w14:textId="77777777" w:rsidR="00E50BB4" w:rsidRDefault="00E50BB4" w:rsidP="00E50BB4">
      <w:pPr>
        <w:pStyle w:val="code"/>
      </w:pPr>
      <w:r>
        <w:t>@{</w:t>
      </w:r>
    </w:p>
    <w:p w14:paraId="150C1DCA" w14:textId="77777777" w:rsidR="00E50BB4" w:rsidRDefault="00E50BB4" w:rsidP="00E50BB4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Create";</w:t>
      </w:r>
    </w:p>
    <w:p w14:paraId="0CDF7892" w14:textId="77777777" w:rsidR="00E50BB4" w:rsidRDefault="00E50BB4" w:rsidP="00E50BB4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742136A1" w14:textId="77777777" w:rsidR="00E50BB4" w:rsidRDefault="00E50BB4" w:rsidP="00E50BB4">
      <w:pPr>
        <w:pStyle w:val="code"/>
      </w:pPr>
      <w:r>
        <w:t>}</w:t>
      </w:r>
    </w:p>
    <w:p w14:paraId="3939A42B" w14:textId="77777777" w:rsidR="00E50BB4" w:rsidRDefault="00E50BB4" w:rsidP="00E50BB4">
      <w:pPr>
        <w:pStyle w:val="code"/>
      </w:pPr>
      <w:r>
        <w:t xml:space="preserve"> </w:t>
      </w:r>
    </w:p>
    <w:p w14:paraId="735BCBD3" w14:textId="77777777" w:rsidR="00E50BB4" w:rsidRDefault="00E50BB4" w:rsidP="00E50BB4">
      <w:pPr>
        <w:pStyle w:val="code"/>
      </w:pPr>
      <w:r>
        <w:t>&lt;h2&gt;Create&lt;/h2&gt;</w:t>
      </w:r>
    </w:p>
    <w:p w14:paraId="23A7656D" w14:textId="77777777" w:rsidR="00E50BB4" w:rsidRDefault="00E50BB4" w:rsidP="00E50BB4">
      <w:pPr>
        <w:pStyle w:val="code"/>
      </w:pPr>
      <w:r>
        <w:t xml:space="preserve"> </w:t>
      </w:r>
    </w:p>
    <w:p w14:paraId="67EABF2B" w14:textId="77777777" w:rsidR="00E50BB4" w:rsidRDefault="00E50BB4" w:rsidP="00E50BB4">
      <w:pPr>
        <w:pStyle w:val="code"/>
      </w:pPr>
      <w:r>
        <w:t xml:space="preserve"> </w:t>
      </w:r>
    </w:p>
    <w:p w14:paraId="33B4B3C8" w14:textId="77777777" w:rsidR="00E50BB4" w:rsidRDefault="00E50BB4" w:rsidP="00E50BB4">
      <w:pPr>
        <w:pStyle w:val="code"/>
      </w:pPr>
      <w:r>
        <w:t>@using (</w:t>
      </w:r>
      <w:proofErr w:type="spellStart"/>
      <w:r>
        <w:t>Html.BeginForm</w:t>
      </w:r>
      <w:proofErr w:type="spellEnd"/>
      <w:r>
        <w:t xml:space="preserve">()) </w:t>
      </w:r>
    </w:p>
    <w:p w14:paraId="3661CD5C" w14:textId="77777777" w:rsidR="00E50BB4" w:rsidRDefault="00E50BB4" w:rsidP="00E50BB4">
      <w:pPr>
        <w:pStyle w:val="code"/>
      </w:pPr>
      <w:r>
        <w:t>{</w:t>
      </w:r>
    </w:p>
    <w:p w14:paraId="611003C2" w14:textId="77777777" w:rsidR="00E50BB4" w:rsidRDefault="00E50BB4" w:rsidP="00E50BB4">
      <w:pPr>
        <w:pStyle w:val="code"/>
      </w:pPr>
      <w:r>
        <w:t xml:space="preserve">    @Html.AntiForgeryToken()</w:t>
      </w:r>
    </w:p>
    <w:p w14:paraId="3E6D124D" w14:textId="77777777" w:rsidR="00E50BB4" w:rsidRDefault="00E50BB4" w:rsidP="00E50BB4">
      <w:pPr>
        <w:pStyle w:val="code"/>
      </w:pPr>
      <w:r>
        <w:t xml:space="preserve">     </w:t>
      </w:r>
    </w:p>
    <w:p w14:paraId="7963F23B" w14:textId="77777777" w:rsidR="00E50BB4" w:rsidRDefault="00E50BB4" w:rsidP="00E50BB4">
      <w:pPr>
        <w:pStyle w:val="code"/>
      </w:pPr>
      <w:r>
        <w:t xml:space="preserve">    &lt;div class="form-horizontal"&gt;</w:t>
      </w:r>
    </w:p>
    <w:p w14:paraId="0A50AE9C" w14:textId="77777777" w:rsidR="00E50BB4" w:rsidRDefault="00E50BB4" w:rsidP="00E50BB4">
      <w:pPr>
        <w:pStyle w:val="code"/>
      </w:pPr>
      <w:r>
        <w:t xml:space="preserve">        &lt;h4&gt;Link&lt;/h4&gt;</w:t>
      </w:r>
    </w:p>
    <w:p w14:paraId="54473CCF" w14:textId="77777777" w:rsidR="00E50BB4" w:rsidRDefault="00E50BB4" w:rsidP="00E50BB4">
      <w:pPr>
        <w:pStyle w:val="code"/>
      </w:pPr>
      <w:r>
        <w:t xml:space="preserve">        &lt;</w:t>
      </w:r>
      <w:proofErr w:type="spellStart"/>
      <w:r>
        <w:t>hr</w:t>
      </w:r>
      <w:proofErr w:type="spellEnd"/>
      <w:r>
        <w:t xml:space="preserve"> /&gt;</w:t>
      </w:r>
    </w:p>
    <w:p w14:paraId="4BF4BC7F" w14:textId="77777777" w:rsidR="00E50BB4" w:rsidRDefault="00E50BB4" w:rsidP="00E50BB4">
      <w:pPr>
        <w:pStyle w:val="code"/>
      </w:pPr>
      <w:r>
        <w:t xml:space="preserve">        @Html.ValidationSummary(true)</w:t>
      </w:r>
    </w:p>
    <w:p w14:paraId="06F0322D" w14:textId="77777777" w:rsidR="00E50BB4" w:rsidRDefault="00E50BB4" w:rsidP="00E50BB4">
      <w:pPr>
        <w:pStyle w:val="code"/>
      </w:pPr>
      <w:r>
        <w:t xml:space="preserve"> </w:t>
      </w:r>
    </w:p>
    <w:p w14:paraId="47C19A40" w14:textId="77777777" w:rsidR="00E50BB4" w:rsidRDefault="00E50BB4" w:rsidP="00E50BB4">
      <w:pPr>
        <w:pStyle w:val="code"/>
      </w:pPr>
      <w:r>
        <w:t xml:space="preserve">        &lt;div class="form-group"&gt;</w:t>
      </w:r>
    </w:p>
    <w:p w14:paraId="6947620A" w14:textId="77777777" w:rsidR="00E50BB4" w:rsidRDefault="00E50BB4" w:rsidP="00E50BB4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Name</w:t>
      </w:r>
      <w:proofErr w:type="spellEnd"/>
      <w:proofErr w:type="gramEnd"/>
      <w:r>
        <w:t>, new { @class = "control-label col-md-2" })</w:t>
      </w:r>
    </w:p>
    <w:p w14:paraId="7288FCD6" w14:textId="77777777" w:rsidR="00E50BB4" w:rsidRDefault="00E50BB4" w:rsidP="00E50BB4">
      <w:pPr>
        <w:pStyle w:val="code"/>
      </w:pPr>
      <w:r>
        <w:t xml:space="preserve">            &lt;div class="col-md-10"&gt;</w:t>
      </w:r>
    </w:p>
    <w:p w14:paraId="0C588A77" w14:textId="77777777" w:rsidR="00E50BB4" w:rsidRDefault="00E50BB4" w:rsidP="00E50BB4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3BC4C049" w14:textId="77777777" w:rsidR="00E50BB4" w:rsidRDefault="00E50BB4" w:rsidP="00E50BB4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06118E2F" w14:textId="77777777" w:rsidR="00E50BB4" w:rsidRDefault="00E50BB4" w:rsidP="00E50BB4">
      <w:pPr>
        <w:pStyle w:val="code"/>
      </w:pPr>
      <w:r>
        <w:t xml:space="preserve">            &lt;/div&gt;</w:t>
      </w:r>
    </w:p>
    <w:p w14:paraId="6A88567F" w14:textId="77777777" w:rsidR="00E50BB4" w:rsidRDefault="00E50BB4" w:rsidP="00E50BB4">
      <w:pPr>
        <w:pStyle w:val="code"/>
      </w:pPr>
      <w:r>
        <w:t xml:space="preserve">        &lt;/div&gt;</w:t>
      </w:r>
    </w:p>
    <w:p w14:paraId="0B6B3389" w14:textId="77777777" w:rsidR="00E50BB4" w:rsidRDefault="00E50BB4" w:rsidP="00E50BB4">
      <w:pPr>
        <w:pStyle w:val="code"/>
      </w:pPr>
      <w:r>
        <w:lastRenderedPageBreak/>
        <w:t xml:space="preserve"> </w:t>
      </w:r>
    </w:p>
    <w:p w14:paraId="2AA4C9BD" w14:textId="77777777" w:rsidR="00E50BB4" w:rsidRDefault="00E50BB4" w:rsidP="00E50BB4">
      <w:pPr>
        <w:pStyle w:val="code"/>
      </w:pPr>
      <w:r>
        <w:t xml:space="preserve">        &lt;div class="form-group"&gt;</w:t>
      </w:r>
    </w:p>
    <w:p w14:paraId="0EDC2FA1" w14:textId="77777777" w:rsidR="00E50BB4" w:rsidRDefault="00E50BB4" w:rsidP="00E50BB4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URL</w:t>
      </w:r>
      <w:proofErr w:type="spellEnd"/>
      <w:proofErr w:type="gramEnd"/>
      <w:r>
        <w:t>, new { @class = "control-label col-md-2" })</w:t>
      </w:r>
    </w:p>
    <w:p w14:paraId="301BF068" w14:textId="77777777" w:rsidR="00E50BB4" w:rsidRDefault="00E50BB4" w:rsidP="00E50BB4">
      <w:pPr>
        <w:pStyle w:val="code"/>
      </w:pPr>
      <w:r>
        <w:t xml:space="preserve">            &lt;div class="col-md-10"&gt;</w:t>
      </w:r>
    </w:p>
    <w:p w14:paraId="3AE2931C" w14:textId="77777777" w:rsidR="00E50BB4" w:rsidRDefault="00E50BB4" w:rsidP="00E50BB4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21325E08" w14:textId="77777777" w:rsidR="00E50BB4" w:rsidRDefault="00E50BB4" w:rsidP="00E50BB4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244E2FFA" w14:textId="77777777" w:rsidR="00E50BB4" w:rsidRDefault="00E50BB4" w:rsidP="00E50BB4">
      <w:pPr>
        <w:pStyle w:val="code"/>
      </w:pPr>
      <w:r>
        <w:t xml:space="preserve">            &lt;/div&gt;</w:t>
      </w:r>
    </w:p>
    <w:p w14:paraId="66933FD7" w14:textId="77777777" w:rsidR="00E50BB4" w:rsidRDefault="00E50BB4" w:rsidP="00E50BB4">
      <w:pPr>
        <w:pStyle w:val="code"/>
      </w:pPr>
      <w:r>
        <w:t xml:space="preserve">        &lt;/div&gt;</w:t>
      </w:r>
    </w:p>
    <w:p w14:paraId="3A0519E3" w14:textId="77777777" w:rsidR="00E50BB4" w:rsidRDefault="00E50BB4" w:rsidP="00E50BB4">
      <w:pPr>
        <w:pStyle w:val="code"/>
      </w:pPr>
      <w:r>
        <w:t xml:space="preserve"> </w:t>
      </w:r>
    </w:p>
    <w:p w14:paraId="70BED9D3" w14:textId="77777777" w:rsidR="00E50BB4" w:rsidRDefault="00E50BB4" w:rsidP="00E50BB4">
      <w:pPr>
        <w:pStyle w:val="code"/>
      </w:pPr>
      <w:r>
        <w:t xml:space="preserve">        &lt;div class="form-group"&gt;</w:t>
      </w:r>
    </w:p>
    <w:p w14:paraId="64B774FA" w14:textId="77777777" w:rsidR="00E50BB4" w:rsidRDefault="00E50BB4" w:rsidP="00E50BB4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, new { @class = "control-label col-md-2" })</w:t>
      </w:r>
    </w:p>
    <w:p w14:paraId="6D0F8870" w14:textId="77777777" w:rsidR="00E50BB4" w:rsidRDefault="00E50BB4" w:rsidP="00E50BB4">
      <w:pPr>
        <w:pStyle w:val="code"/>
      </w:pPr>
      <w:r>
        <w:t xml:space="preserve">            &lt;div class="col-md-10"&gt;</w:t>
      </w:r>
    </w:p>
    <w:p w14:paraId="07F226EE" w14:textId="77777777" w:rsidR="00E50BB4" w:rsidRDefault="00E50BB4" w:rsidP="00E50BB4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6FCC1DD9" w14:textId="77777777" w:rsidR="00E50BB4" w:rsidRDefault="00E50BB4" w:rsidP="00E50BB4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04A2002D" w14:textId="77777777" w:rsidR="00E50BB4" w:rsidRDefault="00E50BB4" w:rsidP="00E50BB4">
      <w:pPr>
        <w:pStyle w:val="code"/>
      </w:pPr>
      <w:r>
        <w:t xml:space="preserve">            &lt;/div&gt;</w:t>
      </w:r>
    </w:p>
    <w:p w14:paraId="55ED7904" w14:textId="77777777" w:rsidR="00E50BB4" w:rsidRDefault="00E50BB4" w:rsidP="00E50BB4">
      <w:pPr>
        <w:pStyle w:val="code"/>
      </w:pPr>
      <w:r>
        <w:t xml:space="preserve">        &lt;/div&gt;</w:t>
      </w:r>
    </w:p>
    <w:p w14:paraId="124870E9" w14:textId="77777777" w:rsidR="00E50BB4" w:rsidRDefault="00E50BB4" w:rsidP="00E50BB4">
      <w:pPr>
        <w:pStyle w:val="code"/>
      </w:pPr>
      <w:r>
        <w:t xml:space="preserve"> </w:t>
      </w:r>
    </w:p>
    <w:p w14:paraId="0020680D" w14:textId="77777777" w:rsidR="00E50BB4" w:rsidRDefault="00E50BB4" w:rsidP="00E50BB4">
      <w:pPr>
        <w:pStyle w:val="code"/>
      </w:pPr>
      <w:r>
        <w:t xml:space="preserve">        &lt;div class="form-group"&gt;</w:t>
      </w:r>
    </w:p>
    <w:p w14:paraId="7644602F" w14:textId="77777777" w:rsidR="00E50BB4" w:rsidRDefault="00E50BB4" w:rsidP="00E50BB4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CategoryID</w:t>
      </w:r>
      <w:proofErr w:type="spellEnd"/>
      <w:proofErr w:type="gramEnd"/>
      <w:r>
        <w:t>, new { @class = "control-label col-md-2" })</w:t>
      </w:r>
    </w:p>
    <w:p w14:paraId="382AE463" w14:textId="77777777" w:rsidR="00E50BB4" w:rsidRDefault="00E50BB4" w:rsidP="00E50BB4">
      <w:pPr>
        <w:pStyle w:val="code"/>
      </w:pPr>
      <w:r>
        <w:t xml:space="preserve">            &lt;div class="col-md-10"&gt;</w:t>
      </w:r>
    </w:p>
    <w:p w14:paraId="60886ED3" w14:textId="77777777" w:rsidR="00E50BB4" w:rsidRDefault="00E50BB4" w:rsidP="00E50BB4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6D106BB7" w14:textId="77777777" w:rsidR="00E50BB4" w:rsidRDefault="00E50BB4" w:rsidP="00E50BB4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2A014E3B" w14:textId="77777777" w:rsidR="00E50BB4" w:rsidRDefault="00E50BB4" w:rsidP="00E50BB4">
      <w:pPr>
        <w:pStyle w:val="code"/>
      </w:pPr>
      <w:r>
        <w:t xml:space="preserve">            &lt;/div&gt;</w:t>
      </w:r>
    </w:p>
    <w:p w14:paraId="0F2305ED" w14:textId="77777777" w:rsidR="00E50BB4" w:rsidRDefault="00E50BB4" w:rsidP="00E50BB4">
      <w:pPr>
        <w:pStyle w:val="code"/>
      </w:pPr>
      <w:r>
        <w:t xml:space="preserve">        &lt;/div&gt;</w:t>
      </w:r>
    </w:p>
    <w:p w14:paraId="4DA71C6E" w14:textId="77777777" w:rsidR="00E50BB4" w:rsidRDefault="00E50BB4" w:rsidP="00E50BB4">
      <w:pPr>
        <w:pStyle w:val="code"/>
      </w:pPr>
      <w:r>
        <w:t xml:space="preserve"> </w:t>
      </w:r>
    </w:p>
    <w:p w14:paraId="1EFA7ECE" w14:textId="77777777" w:rsidR="00E50BB4" w:rsidRDefault="00E50BB4" w:rsidP="00E50BB4">
      <w:pPr>
        <w:pStyle w:val="code"/>
      </w:pPr>
      <w:r>
        <w:t xml:space="preserve">        &lt;div class="form-group"&gt;</w:t>
      </w:r>
    </w:p>
    <w:p w14:paraId="0ADF6C52" w14:textId="77777777" w:rsidR="00E50BB4" w:rsidRDefault="00E50BB4" w:rsidP="00E50BB4">
      <w:pPr>
        <w:pStyle w:val="code"/>
      </w:pPr>
      <w:r>
        <w:t xml:space="preserve">            &lt;div class="col-md-offset-2 col-md-10"&gt;</w:t>
      </w:r>
    </w:p>
    <w:p w14:paraId="384B4435" w14:textId="77777777" w:rsidR="00E50BB4" w:rsidRDefault="00E50BB4" w:rsidP="00E50BB4">
      <w:pPr>
        <w:pStyle w:val="code"/>
      </w:pPr>
      <w:r>
        <w:t xml:space="preserve">                &lt;input type="submit" value="Create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efault" /&gt;</w:t>
      </w:r>
    </w:p>
    <w:p w14:paraId="3A84647E" w14:textId="77777777" w:rsidR="00E50BB4" w:rsidRDefault="00E50BB4" w:rsidP="00E50BB4">
      <w:pPr>
        <w:pStyle w:val="code"/>
      </w:pPr>
      <w:r>
        <w:t xml:space="preserve">            &lt;/div&gt;</w:t>
      </w:r>
    </w:p>
    <w:p w14:paraId="04101B4E" w14:textId="77777777" w:rsidR="00E50BB4" w:rsidRDefault="00E50BB4" w:rsidP="00E50BB4">
      <w:pPr>
        <w:pStyle w:val="code"/>
      </w:pPr>
      <w:r>
        <w:t xml:space="preserve">        &lt;/div&gt;</w:t>
      </w:r>
    </w:p>
    <w:p w14:paraId="78F43787" w14:textId="77777777" w:rsidR="00E50BB4" w:rsidRDefault="00E50BB4" w:rsidP="00E50BB4">
      <w:pPr>
        <w:pStyle w:val="code"/>
      </w:pPr>
      <w:r>
        <w:t xml:space="preserve">    &lt;/div&gt;</w:t>
      </w:r>
    </w:p>
    <w:p w14:paraId="4C033F16" w14:textId="77777777" w:rsidR="00E50BB4" w:rsidRDefault="00E50BB4" w:rsidP="00E50BB4">
      <w:pPr>
        <w:pStyle w:val="code"/>
      </w:pPr>
      <w:r>
        <w:t>}</w:t>
      </w:r>
    </w:p>
    <w:p w14:paraId="33981160" w14:textId="77777777" w:rsidR="00E50BB4" w:rsidRDefault="00E50BB4" w:rsidP="00E50BB4">
      <w:pPr>
        <w:pStyle w:val="code"/>
      </w:pPr>
      <w:r>
        <w:t xml:space="preserve"> </w:t>
      </w:r>
    </w:p>
    <w:p w14:paraId="6BDF564E" w14:textId="77777777" w:rsidR="00E50BB4" w:rsidRDefault="00E50BB4" w:rsidP="00E50BB4">
      <w:pPr>
        <w:pStyle w:val="code"/>
      </w:pPr>
      <w:r>
        <w:lastRenderedPageBreak/>
        <w:t>&lt;div&gt;</w:t>
      </w:r>
    </w:p>
    <w:p w14:paraId="71FEE4A5" w14:textId="77777777" w:rsidR="00E50BB4" w:rsidRDefault="00E50BB4" w:rsidP="00E50BB4">
      <w:pPr>
        <w:pStyle w:val="code"/>
      </w:pPr>
      <w:r>
        <w:t xml:space="preserve">    @Html.ActionLink("Back to List", "Index")</w:t>
      </w:r>
    </w:p>
    <w:p w14:paraId="5A9686F3" w14:textId="77777777" w:rsidR="00E50BB4" w:rsidRDefault="00E50BB4" w:rsidP="00E50BB4">
      <w:pPr>
        <w:pStyle w:val="code"/>
      </w:pPr>
      <w:r>
        <w:t>&lt;/div&gt;</w:t>
      </w:r>
    </w:p>
    <w:p w14:paraId="5BC3FF9A" w14:textId="77777777" w:rsidR="00E50BB4" w:rsidRDefault="00E50BB4" w:rsidP="00E50BB4">
      <w:pPr>
        <w:pStyle w:val="code"/>
      </w:pPr>
      <w:r>
        <w:t xml:space="preserve"> </w:t>
      </w:r>
    </w:p>
    <w:p w14:paraId="0931A34C" w14:textId="77777777" w:rsidR="00E50BB4" w:rsidRDefault="00E50BB4" w:rsidP="00E50BB4">
      <w:pPr>
        <w:pStyle w:val="code"/>
      </w:pPr>
      <w:r>
        <w:t>@section Scripts {</w:t>
      </w:r>
    </w:p>
    <w:p w14:paraId="505240BF" w14:textId="77777777" w:rsidR="00E50BB4" w:rsidRDefault="00E50BB4" w:rsidP="00E50BB4">
      <w:pPr>
        <w:pStyle w:val="code"/>
      </w:pPr>
      <w:r>
        <w:t xml:space="preserve">    @Scripts.Render("~/bundles/jqueryval")</w:t>
      </w:r>
    </w:p>
    <w:p w14:paraId="207BB02A" w14:textId="7E8ACAAE" w:rsidR="00E50BB4" w:rsidRPr="00E50BB4" w:rsidRDefault="00E50BB4" w:rsidP="00E50BB4">
      <w:pPr>
        <w:pStyle w:val="code"/>
      </w:pPr>
      <w:r>
        <w:t>}</w:t>
      </w:r>
    </w:p>
    <w:p w14:paraId="4DE0D47A" w14:textId="77777777" w:rsidR="00E50BB4" w:rsidRPr="00E50BB4" w:rsidRDefault="00E50BB4" w:rsidP="00E50BB4">
      <w:proofErr w:type="spellStart"/>
      <w:r w:rsidRPr="00E50BB4">
        <w:t>Trong</w:t>
      </w:r>
      <w:proofErr w:type="spellEnd"/>
      <w:r w:rsidRPr="00E50BB4">
        <w:t xml:space="preserve"> </w:t>
      </w:r>
      <w:proofErr w:type="spellStart"/>
      <w:r w:rsidRPr="00E50BB4">
        <w:t>đoạn</w:t>
      </w:r>
      <w:proofErr w:type="spellEnd"/>
      <w:r w:rsidRPr="00E50BB4">
        <w:t xml:space="preserve"> mã trên, bạn để ý thấy @Html.AntiForgeryToken() đóng </w:t>
      </w:r>
      <w:proofErr w:type="spellStart"/>
      <w:r w:rsidRPr="00E50BB4">
        <w:t>vai</w:t>
      </w:r>
      <w:proofErr w:type="spellEnd"/>
      <w:r w:rsidRPr="00E50BB4">
        <w:t xml:space="preserve"> trò hiển thị các token bảo mật, còn @Html.ValidationSummary(true) là dùng để hiển thị các thông báo kiểm chứng dữ liệu. Ví dụ, bạn có 1 trường input </w:t>
      </w:r>
      <w:proofErr w:type="spellStart"/>
      <w:r w:rsidRPr="00E50BB4">
        <w:t>kiểu</w:t>
      </w:r>
      <w:proofErr w:type="spellEnd"/>
      <w:r w:rsidRPr="00E50BB4">
        <w:t xml:space="preserve"> số, </w:t>
      </w:r>
      <w:proofErr w:type="spellStart"/>
      <w:r w:rsidRPr="00E50BB4">
        <w:t>nhưng</w:t>
      </w:r>
      <w:proofErr w:type="spellEnd"/>
      <w:r w:rsidRPr="00E50BB4">
        <w:t xml:space="preserve"> bạn lại nhập vào </w:t>
      </w:r>
      <w:proofErr w:type="spellStart"/>
      <w:r w:rsidRPr="00E50BB4">
        <w:t>kiểu</w:t>
      </w:r>
      <w:proofErr w:type="spellEnd"/>
      <w:r w:rsidRPr="00E50BB4">
        <w:t xml:space="preserve"> chuỗi thì hệ thống sẽ báo </w:t>
      </w:r>
      <w:proofErr w:type="spellStart"/>
      <w:r w:rsidRPr="00E50BB4">
        <w:t>lỗi</w:t>
      </w:r>
      <w:proofErr w:type="spellEnd"/>
      <w:r w:rsidRPr="00E50BB4">
        <w:t>.</w:t>
      </w:r>
    </w:p>
    <w:p w14:paraId="454420EA" w14:textId="24859D20" w:rsidR="00E50BB4" w:rsidRDefault="00E50BB4" w:rsidP="00E50BB4">
      <w:r w:rsidRPr="00E50BB4">
        <w:t xml:space="preserve">Ứng với mỗi trường nhập liệu, bạn sẽ thấy một </w:t>
      </w:r>
      <w:proofErr w:type="spellStart"/>
      <w:r w:rsidRPr="00E50BB4">
        <w:t>đoạn</w:t>
      </w:r>
      <w:proofErr w:type="spellEnd"/>
      <w:r w:rsidRPr="00E50BB4">
        <w:t xml:space="preserve"> mã </w:t>
      </w:r>
      <w:proofErr w:type="spellStart"/>
      <w:r w:rsidRPr="00E50BB4">
        <w:t>điển</w:t>
      </w:r>
      <w:proofErr w:type="spellEnd"/>
      <w:r w:rsidRPr="00E50BB4">
        <w:t xml:space="preserve"> hình </w:t>
      </w:r>
      <w:proofErr w:type="spellStart"/>
      <w:r w:rsidRPr="00E50BB4">
        <w:t>như</w:t>
      </w:r>
      <w:proofErr w:type="spellEnd"/>
      <w:r w:rsidRPr="00E50BB4">
        <w:t xml:space="preserve"> </w:t>
      </w:r>
      <w:proofErr w:type="spellStart"/>
      <w:r w:rsidRPr="00E50BB4">
        <w:t>sau</w:t>
      </w:r>
      <w:proofErr w:type="spellEnd"/>
      <w:r w:rsidRPr="00E50BB4">
        <w:t>.</w:t>
      </w:r>
    </w:p>
    <w:p w14:paraId="54A82685" w14:textId="77777777" w:rsidR="00E50BB4" w:rsidRDefault="00E50BB4" w:rsidP="00545B81">
      <w:pPr>
        <w:pStyle w:val="code"/>
      </w:pPr>
      <w:r>
        <w:t>&lt;div class="form-group"&gt;</w:t>
      </w:r>
    </w:p>
    <w:p w14:paraId="51DAAB6F" w14:textId="77777777" w:rsidR="00E50BB4" w:rsidRDefault="00E50BB4" w:rsidP="00545B81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Name</w:t>
      </w:r>
      <w:proofErr w:type="spellEnd"/>
      <w:proofErr w:type="gramEnd"/>
      <w:r>
        <w:t>, new { @class = "control-label col-md-2" })</w:t>
      </w:r>
    </w:p>
    <w:p w14:paraId="4CEFA979" w14:textId="77777777" w:rsidR="00E50BB4" w:rsidRDefault="00E50BB4" w:rsidP="00545B81">
      <w:pPr>
        <w:pStyle w:val="code"/>
      </w:pPr>
      <w:r>
        <w:t xml:space="preserve">            &lt;div class="col-md-10"&gt;</w:t>
      </w:r>
    </w:p>
    <w:p w14:paraId="2145733B" w14:textId="77777777" w:rsidR="00E50BB4" w:rsidRDefault="00E50BB4" w:rsidP="00545B81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006263F9" w14:textId="77777777" w:rsidR="00E50BB4" w:rsidRDefault="00E50BB4" w:rsidP="00545B81">
      <w:pPr>
        <w:pStyle w:val="code"/>
      </w:pPr>
      <w:r>
        <w:t xml:space="preserve">                @Html.ValidationMessag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59A1EA26" w14:textId="77777777" w:rsidR="00E50BB4" w:rsidRDefault="00E50BB4" w:rsidP="00545B81">
      <w:pPr>
        <w:pStyle w:val="code"/>
      </w:pPr>
      <w:r>
        <w:t xml:space="preserve">            &lt;/div&gt;</w:t>
      </w:r>
    </w:p>
    <w:p w14:paraId="34E99763" w14:textId="33A09178" w:rsidR="00E50BB4" w:rsidRPr="00E50BB4" w:rsidRDefault="00E50BB4" w:rsidP="00545B81">
      <w:pPr>
        <w:pStyle w:val="code"/>
      </w:pPr>
      <w:r>
        <w:t>&lt;/div&gt;</w:t>
      </w:r>
    </w:p>
    <w:p w14:paraId="1EB41917" w14:textId="32FD0CBB" w:rsidR="00E50BB4" w:rsidRPr="00E50BB4" w:rsidRDefault="00E50BB4" w:rsidP="00E50BB4">
      <w:pPr>
        <w:spacing w:before="0" w:after="160" w:line="259" w:lineRule="auto"/>
        <w:ind w:firstLine="0"/>
        <w:jc w:val="left"/>
      </w:pPr>
      <w:r w:rsidRPr="00E50BB4">
        <w:drawing>
          <wp:inline distT="0" distB="0" distL="0" distR="0" wp14:anchorId="63BF6991" wp14:editId="02F959F7">
            <wp:extent cx="5972175" cy="1911985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1911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334937" w14:textId="77777777" w:rsidR="00E50BB4" w:rsidRPr="00E50BB4" w:rsidRDefault="00E50BB4" w:rsidP="00545B81">
      <w:r w:rsidRPr="00E50BB4">
        <w:t xml:space="preserve">Theo hình </w:t>
      </w:r>
      <w:proofErr w:type="spellStart"/>
      <w:r w:rsidRPr="00E50BB4">
        <w:t>mô</w:t>
      </w:r>
      <w:proofErr w:type="spellEnd"/>
      <w:r w:rsidRPr="00E50BB4">
        <w:t xml:space="preserve"> tả trên, @Html.LabelFor dùng để hiển thị nhãn </w:t>
      </w:r>
      <w:proofErr w:type="spellStart"/>
      <w:r w:rsidRPr="00E50BB4">
        <w:t>tên</w:t>
      </w:r>
      <w:proofErr w:type="spellEnd"/>
      <w:r w:rsidRPr="00E50BB4">
        <w:t xml:space="preserve">, @Html.EditorFor dùng để hiển phần tử input để người dùng nhập dữ liệu, còn @Html.ValidationMessageFor dùng để kiểm chứng dữ liệu nhập vào. </w:t>
      </w:r>
      <w:proofErr w:type="spellStart"/>
      <w:r w:rsidRPr="00E50BB4">
        <w:t>Lưu</w:t>
      </w:r>
      <w:proofErr w:type="spellEnd"/>
      <w:r w:rsidRPr="00E50BB4">
        <w:t xml:space="preserve"> ý nếu bạn không định nghĩa </w:t>
      </w:r>
      <w:proofErr w:type="spellStart"/>
      <w:r w:rsidRPr="00E50BB4">
        <w:t>kiểu</w:t>
      </w:r>
      <w:proofErr w:type="spellEnd"/>
      <w:r w:rsidRPr="00E50BB4">
        <w:t xml:space="preserve"> dữ liệu cho các thuộc tính </w:t>
      </w:r>
      <w:proofErr w:type="spellStart"/>
      <w:r w:rsidRPr="00E50BB4">
        <w:t>trong</w:t>
      </w:r>
      <w:proofErr w:type="spellEnd"/>
      <w:r w:rsidRPr="00E50BB4">
        <w:t xml:space="preserve"> lớp </w:t>
      </w:r>
      <w:proofErr w:type="spellStart"/>
      <w:r w:rsidRPr="00E50BB4">
        <w:t>Link.cs</w:t>
      </w:r>
      <w:proofErr w:type="spellEnd"/>
      <w:r w:rsidRPr="00E50BB4">
        <w:t xml:space="preserve"> thì phần này Visual Studio cho phép nhập dữ liệu </w:t>
      </w:r>
      <w:proofErr w:type="spellStart"/>
      <w:r w:rsidRPr="00E50BB4">
        <w:t>trống</w:t>
      </w:r>
      <w:proofErr w:type="spellEnd"/>
      <w:r w:rsidRPr="00E50BB4">
        <w:t xml:space="preserve"> hoặc null.</w:t>
      </w:r>
    </w:p>
    <w:p w14:paraId="108CB639" w14:textId="77777777" w:rsidR="00E50BB4" w:rsidRPr="00E50BB4" w:rsidRDefault="00E50BB4" w:rsidP="00545B81">
      <w:r w:rsidRPr="00E50BB4">
        <w:lastRenderedPageBreak/>
        <w:t xml:space="preserve">Để bắt </w:t>
      </w:r>
      <w:proofErr w:type="spellStart"/>
      <w:r w:rsidRPr="00E50BB4">
        <w:t>lỗi</w:t>
      </w:r>
      <w:proofErr w:type="spellEnd"/>
      <w:r w:rsidRPr="00E50BB4">
        <w:t xml:space="preserve"> cho trường </w:t>
      </w:r>
      <w:proofErr w:type="spellStart"/>
      <w:r w:rsidRPr="00E50BB4">
        <w:t>LinkName</w:t>
      </w:r>
      <w:proofErr w:type="spellEnd"/>
      <w:r w:rsidRPr="00E50BB4">
        <w:t>, bạn mở tập tin Models/</w:t>
      </w:r>
      <w:proofErr w:type="spellStart"/>
      <w:r w:rsidRPr="00E50BB4">
        <w:t>Link.cs</w:t>
      </w:r>
      <w:proofErr w:type="spellEnd"/>
      <w:r w:rsidRPr="00E50BB4">
        <w:t xml:space="preserve"> và </w:t>
      </w:r>
      <w:proofErr w:type="spellStart"/>
      <w:r w:rsidRPr="00E50BB4">
        <w:t>thêm</w:t>
      </w:r>
      <w:proofErr w:type="spellEnd"/>
      <w:r w:rsidRPr="00E50BB4">
        <w:t xml:space="preserve"> mã [Required] vào thuộc tính </w:t>
      </w:r>
      <w:proofErr w:type="spellStart"/>
      <w:r w:rsidRPr="00E50BB4">
        <w:t>LinkName</w:t>
      </w:r>
      <w:proofErr w:type="spellEnd"/>
      <w:r w:rsidRPr="00E50BB4">
        <w:t xml:space="preserve">. Bạn có thể </w:t>
      </w:r>
      <w:proofErr w:type="spellStart"/>
      <w:r w:rsidRPr="00E50BB4">
        <w:t>tham</w:t>
      </w:r>
      <w:proofErr w:type="spellEnd"/>
      <w:r w:rsidRPr="00E50BB4">
        <w:t xml:space="preserve"> khảo hình </w:t>
      </w:r>
      <w:proofErr w:type="spellStart"/>
      <w:r w:rsidRPr="00E50BB4">
        <w:t>sau</w:t>
      </w:r>
      <w:proofErr w:type="spellEnd"/>
      <w:r w:rsidRPr="00E50BB4">
        <w:t>.</w:t>
      </w:r>
    </w:p>
    <w:p w14:paraId="01376A46" w14:textId="309C5D77" w:rsidR="00E50BB4" w:rsidRPr="00E50BB4" w:rsidRDefault="00E50BB4" w:rsidP="00E50BB4">
      <w:pPr>
        <w:spacing w:before="0" w:after="160" w:line="259" w:lineRule="auto"/>
        <w:ind w:firstLine="0"/>
        <w:jc w:val="left"/>
      </w:pPr>
      <w:r w:rsidRPr="00E50BB4">
        <w:drawing>
          <wp:inline distT="0" distB="0" distL="0" distR="0" wp14:anchorId="4141DA1C" wp14:editId="6CA92925">
            <wp:extent cx="5972175" cy="2454910"/>
            <wp:effectExtent l="0" t="0" r="952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2454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F4B06F" w14:textId="77777777" w:rsidR="00E50BB4" w:rsidRPr="00E50BB4" w:rsidRDefault="00E50BB4" w:rsidP="00545B81">
      <w:r w:rsidRPr="00E50BB4">
        <w:t xml:space="preserve">Sau </w:t>
      </w:r>
      <w:proofErr w:type="spellStart"/>
      <w:r w:rsidRPr="00E50BB4">
        <w:t>khi</w:t>
      </w:r>
      <w:proofErr w:type="spellEnd"/>
      <w:r w:rsidRPr="00E50BB4">
        <w:t xml:space="preserve"> </w:t>
      </w:r>
      <w:proofErr w:type="spellStart"/>
      <w:r w:rsidRPr="00E50BB4">
        <w:t>thêm</w:t>
      </w:r>
      <w:proofErr w:type="spellEnd"/>
      <w:r w:rsidRPr="00E50BB4">
        <w:t xml:space="preserve"> </w:t>
      </w:r>
      <w:proofErr w:type="spellStart"/>
      <w:r w:rsidRPr="00E50BB4">
        <w:t>xong</w:t>
      </w:r>
      <w:proofErr w:type="spellEnd"/>
      <w:r w:rsidRPr="00E50BB4">
        <w:t xml:space="preserve">, </w:t>
      </w:r>
      <w:proofErr w:type="spellStart"/>
      <w:r w:rsidRPr="00E50BB4">
        <w:t>chạy</w:t>
      </w:r>
      <w:proofErr w:type="spellEnd"/>
      <w:r w:rsidRPr="00E50BB4">
        <w:t xml:space="preserve"> build dự án (Ctrl + Shift + B), </w:t>
      </w:r>
      <w:proofErr w:type="spellStart"/>
      <w:r w:rsidRPr="00E50BB4">
        <w:t>chạy</w:t>
      </w:r>
      <w:proofErr w:type="spellEnd"/>
      <w:r w:rsidRPr="00E50BB4">
        <w:t xml:space="preserve"> </w:t>
      </w:r>
      <w:proofErr w:type="spellStart"/>
      <w:r w:rsidRPr="00E50BB4">
        <w:t>liên</w:t>
      </w:r>
      <w:proofErr w:type="spellEnd"/>
      <w:r w:rsidRPr="00E50BB4">
        <w:t xml:space="preserve"> kết http://localhost:xxxx/Link/Create, </w:t>
      </w:r>
      <w:proofErr w:type="spellStart"/>
      <w:r w:rsidRPr="00E50BB4">
        <w:t>thử</w:t>
      </w:r>
      <w:proofErr w:type="spellEnd"/>
      <w:r w:rsidRPr="00E50BB4">
        <w:t xml:space="preserve"> không nhập gì vào trường </w:t>
      </w:r>
      <w:proofErr w:type="spellStart"/>
      <w:r w:rsidRPr="00E50BB4">
        <w:t>LinkName</w:t>
      </w:r>
      <w:proofErr w:type="spellEnd"/>
      <w:r w:rsidRPr="00E50BB4">
        <w:t xml:space="preserve"> (Tên </w:t>
      </w:r>
      <w:proofErr w:type="spellStart"/>
      <w:r w:rsidRPr="00E50BB4">
        <w:t>liên</w:t>
      </w:r>
      <w:proofErr w:type="spellEnd"/>
      <w:r w:rsidRPr="00E50BB4">
        <w:t xml:space="preserve"> kết) và nhấn Submit, bạn có thể </w:t>
      </w:r>
      <w:proofErr w:type="spellStart"/>
      <w:r w:rsidRPr="00E50BB4">
        <w:t>xem</w:t>
      </w:r>
      <w:proofErr w:type="spellEnd"/>
      <w:r w:rsidRPr="00E50BB4">
        <w:t xml:space="preserve"> kết quả.</w:t>
      </w:r>
    </w:p>
    <w:p w14:paraId="57216439" w14:textId="0168DA6B" w:rsidR="00E50BB4" w:rsidRPr="00E50BB4" w:rsidRDefault="00E50BB4" w:rsidP="00E50BB4">
      <w:pPr>
        <w:spacing w:before="0" w:after="160" w:line="259" w:lineRule="auto"/>
        <w:ind w:firstLine="0"/>
        <w:jc w:val="left"/>
      </w:pPr>
      <w:r w:rsidRPr="00E50BB4">
        <w:drawing>
          <wp:inline distT="0" distB="0" distL="0" distR="0" wp14:anchorId="1659365F" wp14:editId="1EE990E8">
            <wp:extent cx="5972175" cy="3244215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244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0EB21A" w14:textId="30BF140F" w:rsidR="00E50BB4" w:rsidRDefault="00E50BB4" w:rsidP="00545B81">
      <w:r w:rsidRPr="00E50BB4">
        <w:t xml:space="preserve">Bạn có thể thấy </w:t>
      </w:r>
      <w:proofErr w:type="spellStart"/>
      <w:r w:rsidRPr="00E50BB4">
        <w:t>trong</w:t>
      </w:r>
      <w:proofErr w:type="spellEnd"/>
      <w:r w:rsidRPr="00E50BB4">
        <w:t xml:space="preserve"> hình trên hiện cảnh báo bằng </w:t>
      </w:r>
      <w:proofErr w:type="spellStart"/>
      <w:r w:rsidRPr="00E50BB4">
        <w:t>tiếng</w:t>
      </w:r>
      <w:proofErr w:type="spellEnd"/>
      <w:r w:rsidRPr="00E50BB4">
        <w:t xml:space="preserve"> Anh, để hiển thị thông báo theo ý muốn bạn muốn, bạn có thể </w:t>
      </w:r>
      <w:proofErr w:type="spellStart"/>
      <w:r w:rsidRPr="00E50BB4">
        <w:t>thay</w:t>
      </w:r>
      <w:proofErr w:type="spellEnd"/>
      <w:r w:rsidRPr="00E50BB4">
        <w:t xml:space="preserve"> đổi </w:t>
      </w:r>
      <w:proofErr w:type="spellStart"/>
      <w:r w:rsidRPr="00E50BB4">
        <w:t>đoạn</w:t>
      </w:r>
      <w:proofErr w:type="spellEnd"/>
      <w:r w:rsidRPr="00E50BB4">
        <w:t xml:space="preserve"> mã ở </w:t>
      </w:r>
      <w:proofErr w:type="spellStart"/>
      <w:r w:rsidRPr="00E50BB4">
        <w:t>giao</w:t>
      </w:r>
      <w:proofErr w:type="spellEnd"/>
      <w:r w:rsidRPr="00E50BB4">
        <w:t xml:space="preserve"> diện </w:t>
      </w:r>
      <w:proofErr w:type="spellStart"/>
      <w:r w:rsidRPr="00E50BB4">
        <w:t>Create.cshtml</w:t>
      </w:r>
      <w:proofErr w:type="spellEnd"/>
      <w:r w:rsidRPr="00E50BB4">
        <w:t xml:space="preserve"> </w:t>
      </w:r>
      <w:proofErr w:type="spellStart"/>
      <w:r w:rsidRPr="00E50BB4">
        <w:t>như</w:t>
      </w:r>
      <w:proofErr w:type="spellEnd"/>
      <w:r w:rsidRPr="00E50BB4">
        <w:t xml:space="preserve"> </w:t>
      </w:r>
      <w:proofErr w:type="spellStart"/>
      <w:r w:rsidRPr="00E50BB4">
        <w:t>sau</w:t>
      </w:r>
      <w:proofErr w:type="spellEnd"/>
      <w:r w:rsidRPr="00E50BB4">
        <w:t>.</w:t>
      </w:r>
    </w:p>
    <w:p w14:paraId="5D9BC303" w14:textId="77777777" w:rsidR="00830540" w:rsidRDefault="00830540" w:rsidP="00830540">
      <w:pPr>
        <w:pStyle w:val="code"/>
      </w:pPr>
      <w:r>
        <w:lastRenderedPageBreak/>
        <w:t>&lt;div class="form-group"&gt;</w:t>
      </w:r>
    </w:p>
    <w:p w14:paraId="3B953457" w14:textId="77777777" w:rsidR="00830540" w:rsidRDefault="00830540" w:rsidP="00830540">
      <w:pPr>
        <w:pStyle w:val="code"/>
      </w:pPr>
      <w:r>
        <w:t xml:space="preserve">            @Html.LabelFor(model =&gt; </w:t>
      </w:r>
      <w:proofErr w:type="spellStart"/>
      <w:proofErr w:type="gramStart"/>
      <w:r>
        <w:t>model.LinkName</w:t>
      </w:r>
      <w:proofErr w:type="spellEnd"/>
      <w:proofErr w:type="gramEnd"/>
      <w:r>
        <w:t>, new { @class = "control-label col-md-2" })</w:t>
      </w:r>
    </w:p>
    <w:p w14:paraId="6605B6CF" w14:textId="77777777" w:rsidR="00830540" w:rsidRDefault="00830540" w:rsidP="00830540">
      <w:pPr>
        <w:pStyle w:val="code"/>
      </w:pPr>
      <w:r>
        <w:t xml:space="preserve">            &lt;div class="col-md-10"&gt;</w:t>
      </w:r>
    </w:p>
    <w:p w14:paraId="04430ECD" w14:textId="77777777" w:rsidR="00830540" w:rsidRDefault="00830540" w:rsidP="00830540">
      <w:pPr>
        <w:pStyle w:val="code"/>
      </w:pPr>
      <w:r>
        <w:t xml:space="preserve">                @Html.Editor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1B9B7BA8" w14:textId="77777777" w:rsidR="00830540" w:rsidRDefault="00830540" w:rsidP="00830540">
      <w:pPr>
        <w:pStyle w:val="code"/>
      </w:pPr>
      <w:r>
        <w:t xml:space="preserve">                </w:t>
      </w:r>
      <w:r w:rsidRPr="00830540">
        <w:rPr>
          <w:highlight w:val="green"/>
        </w:rPr>
        <w:t xml:space="preserve">@Html.ValidationMessageFor(model =&gt; </w:t>
      </w:r>
      <w:proofErr w:type="spellStart"/>
      <w:proofErr w:type="gramStart"/>
      <w:r w:rsidRPr="00830540">
        <w:rPr>
          <w:highlight w:val="green"/>
        </w:rPr>
        <w:t>model.LinkName</w:t>
      </w:r>
      <w:proofErr w:type="spellEnd"/>
      <w:proofErr w:type="gramEnd"/>
      <w:r w:rsidRPr="00830540">
        <w:rPr>
          <w:highlight w:val="green"/>
        </w:rPr>
        <w:t xml:space="preserve">, "Trường dữ liệu </w:t>
      </w:r>
      <w:proofErr w:type="spellStart"/>
      <w:r w:rsidRPr="00830540">
        <w:rPr>
          <w:highlight w:val="green"/>
        </w:rPr>
        <w:t>chưa</w:t>
      </w:r>
      <w:proofErr w:type="spellEnd"/>
      <w:r w:rsidRPr="00830540">
        <w:rPr>
          <w:highlight w:val="green"/>
        </w:rPr>
        <w:t xml:space="preserve"> nhập dữ liệu!")</w:t>
      </w:r>
    </w:p>
    <w:p w14:paraId="36E3A3D0" w14:textId="77777777" w:rsidR="00830540" w:rsidRDefault="00830540" w:rsidP="00830540">
      <w:pPr>
        <w:pStyle w:val="code"/>
      </w:pPr>
      <w:r>
        <w:t xml:space="preserve">            &lt;/div&gt;</w:t>
      </w:r>
    </w:p>
    <w:p w14:paraId="2D715340" w14:textId="56103CDA" w:rsidR="00830540" w:rsidRPr="00E50BB4" w:rsidRDefault="00830540" w:rsidP="00830540">
      <w:pPr>
        <w:pStyle w:val="code"/>
      </w:pPr>
      <w:r>
        <w:t xml:space="preserve">        &lt;/div&gt;</w:t>
      </w:r>
    </w:p>
    <w:p w14:paraId="1410F032" w14:textId="77777777" w:rsidR="00E50BB4" w:rsidRPr="00E50BB4" w:rsidRDefault="00E50BB4" w:rsidP="00830540">
      <w:r w:rsidRPr="00E50BB4">
        <w:t xml:space="preserve">Bạn cũng build dự án (Ctrl + Shift + B) và </w:t>
      </w:r>
      <w:proofErr w:type="spellStart"/>
      <w:r w:rsidRPr="00E50BB4">
        <w:t>chạy</w:t>
      </w:r>
      <w:proofErr w:type="spellEnd"/>
      <w:r w:rsidRPr="00E50BB4">
        <w:t xml:space="preserve"> lại http://localhost:xxxx/Link/Create để </w:t>
      </w:r>
      <w:proofErr w:type="spellStart"/>
      <w:r w:rsidRPr="00E50BB4">
        <w:t>xem</w:t>
      </w:r>
      <w:proofErr w:type="spellEnd"/>
      <w:r w:rsidRPr="00E50BB4">
        <w:t xml:space="preserve"> kết quả được </w:t>
      </w:r>
      <w:proofErr w:type="spellStart"/>
      <w:r w:rsidRPr="00E50BB4">
        <w:t>thay</w:t>
      </w:r>
      <w:proofErr w:type="spellEnd"/>
      <w:r w:rsidRPr="00E50BB4">
        <w:t xml:space="preserve"> đổi.</w:t>
      </w:r>
    </w:p>
    <w:p w14:paraId="68DB6EC0" w14:textId="121957AC" w:rsidR="00E50BB4" w:rsidRPr="00E50BB4" w:rsidRDefault="00E50BB4" w:rsidP="00E50BB4">
      <w:pPr>
        <w:spacing w:before="0" w:after="160" w:line="259" w:lineRule="auto"/>
        <w:ind w:firstLine="0"/>
        <w:jc w:val="left"/>
      </w:pPr>
      <w:r w:rsidRPr="00E50BB4">
        <w:drawing>
          <wp:inline distT="0" distB="0" distL="0" distR="0" wp14:anchorId="778797F3" wp14:editId="5124F6B5">
            <wp:extent cx="5972175" cy="3292475"/>
            <wp:effectExtent l="0" t="0" r="952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2175" cy="329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34AB9E" w14:textId="77777777" w:rsidR="00E50BB4" w:rsidRPr="00E50BB4" w:rsidRDefault="00E50BB4" w:rsidP="00CA620F">
      <w:proofErr w:type="spellStart"/>
      <w:r w:rsidRPr="00E50BB4">
        <w:t>Trong</w:t>
      </w:r>
      <w:proofErr w:type="spellEnd"/>
      <w:r w:rsidRPr="00E50BB4">
        <w:t xml:space="preserve"> bài này tiếp theo, bạn sẽ học nhiều cách bắt </w:t>
      </w:r>
      <w:proofErr w:type="spellStart"/>
      <w:r w:rsidRPr="00E50BB4">
        <w:t>lỗi</w:t>
      </w:r>
      <w:proofErr w:type="spellEnd"/>
      <w:r w:rsidRPr="00E50BB4">
        <w:t xml:space="preserve"> dữ liệu dùng lớp </w:t>
      </w:r>
      <w:proofErr w:type="spellStart"/>
      <w:r w:rsidRPr="00E50BB4">
        <w:t>DataAnnotations</w:t>
      </w:r>
      <w:proofErr w:type="spellEnd"/>
      <w:r w:rsidRPr="00E50BB4">
        <w:t xml:space="preserve">. Bài này chỉ hướng dẫn bản </w:t>
      </w:r>
      <w:proofErr w:type="spellStart"/>
      <w:r w:rsidRPr="00E50BB4">
        <w:t>sơ</w:t>
      </w:r>
      <w:proofErr w:type="spellEnd"/>
      <w:r w:rsidRPr="00E50BB4">
        <w:t xml:space="preserve"> về cách thức thực hiện.</w:t>
      </w:r>
    </w:p>
    <w:p w14:paraId="10A8AD82" w14:textId="77777777" w:rsidR="00E50BB4" w:rsidRPr="00E50BB4" w:rsidRDefault="00E50BB4" w:rsidP="00CA620F">
      <w:pPr>
        <w:pStyle w:val="Heading1"/>
      </w:pPr>
      <w:r w:rsidRPr="00E50BB4">
        <w:t>Phương thức Delete</w:t>
      </w:r>
    </w:p>
    <w:p w14:paraId="3215174A" w14:textId="77777777" w:rsidR="00E50BB4" w:rsidRPr="00E50BB4" w:rsidRDefault="00E50BB4" w:rsidP="00CA620F">
      <w:proofErr w:type="spellStart"/>
      <w:r w:rsidRPr="00E50BB4">
        <w:t>Bây</w:t>
      </w:r>
      <w:proofErr w:type="spellEnd"/>
      <w:r w:rsidRPr="00E50BB4">
        <w:t xml:space="preserve"> giờ, chúng ta </w:t>
      </w:r>
      <w:proofErr w:type="spellStart"/>
      <w:r w:rsidRPr="00E50BB4">
        <w:t>ta</w:t>
      </w:r>
      <w:proofErr w:type="spellEnd"/>
      <w:r w:rsidRPr="00E50BB4">
        <w:t xml:space="preserve"> </w:t>
      </w:r>
      <w:proofErr w:type="spellStart"/>
      <w:r w:rsidRPr="00E50BB4">
        <w:t>chuyển</w:t>
      </w:r>
      <w:proofErr w:type="spellEnd"/>
      <w:r w:rsidRPr="00E50BB4">
        <w:t xml:space="preserve"> sang tìm hiểu phương thức Delete cũng </w:t>
      </w:r>
      <w:proofErr w:type="spellStart"/>
      <w:r w:rsidRPr="00E50BB4">
        <w:t>như</w:t>
      </w:r>
      <w:proofErr w:type="spellEnd"/>
      <w:r w:rsidRPr="00E50BB4">
        <w:t xml:space="preserve"> View của </w:t>
      </w:r>
      <w:proofErr w:type="spellStart"/>
      <w:r w:rsidRPr="00E50BB4">
        <w:t>nó</w:t>
      </w:r>
      <w:proofErr w:type="spellEnd"/>
      <w:r w:rsidRPr="00E50BB4">
        <w:t xml:space="preserve">. Đúng </w:t>
      </w:r>
      <w:proofErr w:type="spellStart"/>
      <w:r w:rsidRPr="00E50BB4">
        <w:t>như</w:t>
      </w:r>
      <w:proofErr w:type="spellEnd"/>
      <w:r w:rsidRPr="00E50BB4">
        <w:t xml:space="preserve"> </w:t>
      </w:r>
      <w:proofErr w:type="spellStart"/>
      <w:r w:rsidRPr="00E50BB4">
        <w:t>tên</w:t>
      </w:r>
      <w:proofErr w:type="spellEnd"/>
      <w:r w:rsidRPr="00E50BB4">
        <w:t xml:space="preserve"> </w:t>
      </w:r>
      <w:proofErr w:type="spellStart"/>
      <w:r w:rsidRPr="00E50BB4">
        <w:t>gọi</w:t>
      </w:r>
      <w:proofErr w:type="spellEnd"/>
      <w:r w:rsidRPr="00E50BB4">
        <w:t>, Delete (xóa) là phương thức dễ hiểu nhất, vì thông thường “</w:t>
      </w:r>
      <w:proofErr w:type="spellStart"/>
      <w:r w:rsidRPr="00E50BB4">
        <w:t>phá</w:t>
      </w:r>
      <w:proofErr w:type="spellEnd"/>
      <w:r w:rsidRPr="00E50BB4">
        <w:t xml:space="preserve"> dễ </w:t>
      </w:r>
      <w:proofErr w:type="spellStart"/>
      <w:r w:rsidRPr="00E50BB4">
        <w:t>hơn</w:t>
      </w:r>
      <w:proofErr w:type="spellEnd"/>
      <w:r w:rsidRPr="00E50BB4">
        <w:t xml:space="preserve"> làm”. Nếu bạn đã học về </w:t>
      </w:r>
      <w:proofErr w:type="spellStart"/>
      <w:r w:rsidRPr="00E50BB4">
        <w:t>cơ</w:t>
      </w:r>
      <w:proofErr w:type="spellEnd"/>
      <w:r w:rsidRPr="00E50BB4">
        <w:t xml:space="preserve"> sở dữ liệu và có một sự </w:t>
      </w:r>
      <w:proofErr w:type="spellStart"/>
      <w:r w:rsidRPr="00E50BB4">
        <w:t>quan</w:t>
      </w:r>
      <w:proofErr w:type="spellEnd"/>
      <w:r w:rsidRPr="00E50BB4">
        <w:t xml:space="preserve"> sát </w:t>
      </w:r>
      <w:proofErr w:type="spellStart"/>
      <w:r w:rsidRPr="00E50BB4">
        <w:t>tinh</w:t>
      </w:r>
      <w:proofErr w:type="spellEnd"/>
      <w:r w:rsidRPr="00E50BB4">
        <w:t xml:space="preserve"> tế về </w:t>
      </w:r>
      <w:hyperlink r:id="rId11" w:tgtFrame="_blank" w:history="1">
        <w:r w:rsidRPr="00E50BB4">
          <w:rPr>
            <w:rStyle w:val="Hyperlink"/>
          </w:rPr>
          <w:t>thiết kế Web</w:t>
        </w:r>
      </w:hyperlink>
      <w:r w:rsidRPr="00E50BB4">
        <w:t xml:space="preserve"> động thì </w:t>
      </w:r>
      <w:proofErr w:type="spellStart"/>
      <w:r w:rsidRPr="00E50BB4">
        <w:t>thao</w:t>
      </w:r>
      <w:proofErr w:type="spellEnd"/>
      <w:r w:rsidRPr="00E50BB4">
        <w:t xml:space="preserve"> tác xóa ở Web thường xóa theo chỉ số ID (hay chỉ số khóa) </w:t>
      </w:r>
      <w:proofErr w:type="spellStart"/>
      <w:r w:rsidRPr="00E50BB4">
        <w:t>chứ</w:t>
      </w:r>
      <w:proofErr w:type="spellEnd"/>
      <w:r w:rsidRPr="00E50BB4">
        <w:t xml:space="preserve"> không phải theo bất cứ trường nào khác. </w:t>
      </w:r>
      <w:proofErr w:type="spellStart"/>
      <w:r w:rsidRPr="00E50BB4">
        <w:t>Lưu</w:t>
      </w:r>
      <w:proofErr w:type="spellEnd"/>
      <w:r w:rsidRPr="00E50BB4">
        <w:t xml:space="preserve"> ý xóa theo chỉ số </w:t>
      </w:r>
      <w:r w:rsidRPr="00E50BB4">
        <w:lastRenderedPageBreak/>
        <w:t>ID với </w:t>
      </w:r>
      <w:hyperlink r:id="rId12" w:tgtFrame="_blank" w:history="1">
        <w:r w:rsidRPr="00E50BB4">
          <w:rPr>
            <w:rStyle w:val="Hyperlink"/>
          </w:rPr>
          <w:t>thiết kế Web</w:t>
        </w:r>
      </w:hyperlink>
      <w:r w:rsidRPr="00E50BB4">
        <w:t xml:space="preserve"> là </w:t>
      </w:r>
      <w:proofErr w:type="spellStart"/>
      <w:r w:rsidRPr="00E50BB4">
        <w:t>nguyên</w:t>
      </w:r>
      <w:proofErr w:type="spellEnd"/>
      <w:r w:rsidRPr="00E50BB4">
        <w:t xml:space="preserve"> tắc chung áp dụng cho tất cả các </w:t>
      </w:r>
      <w:proofErr w:type="spellStart"/>
      <w:r w:rsidRPr="00E50BB4">
        <w:t>ngôn</w:t>
      </w:r>
      <w:proofErr w:type="spellEnd"/>
      <w:r w:rsidRPr="00E50BB4">
        <w:t xml:space="preserve"> ngữ Web (PHP, Perl, JSP) </w:t>
      </w:r>
      <w:proofErr w:type="spellStart"/>
      <w:r w:rsidRPr="00E50BB4">
        <w:t>chứ</w:t>
      </w:r>
      <w:proofErr w:type="spellEnd"/>
      <w:r w:rsidRPr="00E50BB4">
        <w:t xml:space="preserve"> không riêng gì ASP.NET </w:t>
      </w:r>
      <w:hyperlink r:id="rId13" w:tgtFrame="_blank" w:history="1">
        <w:r w:rsidRPr="00E50BB4">
          <w:rPr>
            <w:rStyle w:val="Hyperlink"/>
          </w:rPr>
          <w:t>MVC</w:t>
        </w:r>
      </w:hyperlink>
      <w:r w:rsidRPr="00E50BB4">
        <w:t>.</w:t>
      </w:r>
    </w:p>
    <w:p w14:paraId="6E2B3B29" w14:textId="6F4D782A" w:rsidR="00E50BB4" w:rsidRDefault="00E50BB4" w:rsidP="00CA620F">
      <w:r w:rsidRPr="00E50BB4">
        <w:t xml:space="preserve">Quay </w:t>
      </w:r>
      <w:proofErr w:type="spellStart"/>
      <w:r w:rsidRPr="00E50BB4">
        <w:t>trở</w:t>
      </w:r>
      <w:proofErr w:type="spellEnd"/>
      <w:r w:rsidRPr="00E50BB4">
        <w:t xml:space="preserve"> lại và mở tập tin Controllers/</w:t>
      </w:r>
      <w:proofErr w:type="spellStart"/>
      <w:r w:rsidRPr="00E50BB4">
        <w:t>LinkController</w:t>
      </w:r>
      <w:proofErr w:type="spellEnd"/>
      <w:r w:rsidRPr="00E50BB4">
        <w:t xml:space="preserve">, bạn tìm thấy 2 phương thức Delete </w:t>
      </w:r>
      <w:proofErr w:type="spellStart"/>
      <w:r w:rsidRPr="00E50BB4">
        <w:t>như</w:t>
      </w:r>
      <w:proofErr w:type="spellEnd"/>
      <w:r w:rsidRPr="00E50BB4">
        <w:t xml:space="preserve"> </w:t>
      </w:r>
      <w:proofErr w:type="spellStart"/>
      <w:r w:rsidRPr="00E50BB4">
        <w:t>sau</w:t>
      </w:r>
      <w:proofErr w:type="spellEnd"/>
      <w:r w:rsidRPr="00E50BB4">
        <w:t>.</w:t>
      </w:r>
    </w:p>
    <w:p w14:paraId="6DFA2324" w14:textId="0FC2B214" w:rsidR="000D41A4" w:rsidRDefault="000D41A4" w:rsidP="000D41A4">
      <w:pPr>
        <w:pStyle w:val="code"/>
      </w:pPr>
      <w:r>
        <w:t>// GET: /Link/Delete/5</w:t>
      </w:r>
    </w:p>
    <w:p w14:paraId="3B367192" w14:textId="610BAC96" w:rsidR="006A56D6" w:rsidRDefault="006A56D6" w:rsidP="000D41A4">
      <w:pPr>
        <w:pStyle w:val="code"/>
      </w:pPr>
      <w:r>
        <w:t xml:space="preserve">//Khi click vào link delete sẽ </w:t>
      </w:r>
      <w:proofErr w:type="spellStart"/>
      <w:r>
        <w:t>gọi</w:t>
      </w:r>
      <w:proofErr w:type="spellEnd"/>
      <w:r>
        <w:t xml:space="preserve"> Action này</w:t>
      </w:r>
    </w:p>
    <w:p w14:paraId="302313BD" w14:textId="77777777" w:rsidR="000D41A4" w:rsidRDefault="000D41A4" w:rsidP="000D41A4">
      <w:pPr>
        <w:pStyle w:val="code"/>
      </w:pPr>
      <w:r>
        <w:t xml:space="preserve">       public </w:t>
      </w:r>
      <w:proofErr w:type="spellStart"/>
      <w:r>
        <w:t>ActionResult</w:t>
      </w:r>
      <w:proofErr w:type="spellEnd"/>
      <w:r>
        <w:t xml:space="preserve"> </w:t>
      </w:r>
      <w:proofErr w:type="gramStart"/>
      <w:r>
        <w:t>Delete(</w:t>
      </w:r>
      <w:proofErr w:type="gramEnd"/>
      <w:r>
        <w:t>int? id)</w:t>
      </w:r>
    </w:p>
    <w:p w14:paraId="4CB916A5" w14:textId="77777777" w:rsidR="000D41A4" w:rsidRDefault="000D41A4" w:rsidP="000D41A4">
      <w:pPr>
        <w:pStyle w:val="code"/>
      </w:pPr>
      <w:r>
        <w:t xml:space="preserve">       {</w:t>
      </w:r>
    </w:p>
    <w:p w14:paraId="73A6A1BD" w14:textId="77777777" w:rsidR="000D41A4" w:rsidRDefault="000D41A4" w:rsidP="000D41A4">
      <w:pPr>
        <w:pStyle w:val="code"/>
      </w:pPr>
      <w:r>
        <w:t xml:space="preserve">           if (id == null)</w:t>
      </w:r>
    </w:p>
    <w:p w14:paraId="5A97BBC8" w14:textId="77777777" w:rsidR="000D41A4" w:rsidRDefault="000D41A4" w:rsidP="000D41A4">
      <w:pPr>
        <w:pStyle w:val="code"/>
      </w:pPr>
      <w:r>
        <w:t xml:space="preserve">           {</w:t>
      </w:r>
    </w:p>
    <w:p w14:paraId="0A0BC5B2" w14:textId="77777777" w:rsidR="000D41A4" w:rsidRDefault="000D41A4" w:rsidP="000D41A4">
      <w:pPr>
        <w:pStyle w:val="code"/>
      </w:pPr>
      <w:r>
        <w:t xml:space="preserve">               return new </w:t>
      </w:r>
      <w:proofErr w:type="spellStart"/>
      <w:proofErr w:type="gramStart"/>
      <w:r>
        <w:t>HttpStatusCodeResult</w:t>
      </w:r>
      <w:proofErr w:type="spellEnd"/>
      <w:r>
        <w:t>(</w:t>
      </w:r>
      <w:proofErr w:type="spellStart"/>
      <w:proofErr w:type="gramEnd"/>
      <w:r>
        <w:t>HttpStatusCode.BadRequest</w:t>
      </w:r>
      <w:proofErr w:type="spellEnd"/>
      <w:r>
        <w:t>);</w:t>
      </w:r>
    </w:p>
    <w:p w14:paraId="00ABEF92" w14:textId="77777777" w:rsidR="000D41A4" w:rsidRDefault="000D41A4" w:rsidP="000D41A4">
      <w:pPr>
        <w:pStyle w:val="code"/>
      </w:pPr>
      <w:r>
        <w:t xml:space="preserve">           }</w:t>
      </w:r>
    </w:p>
    <w:p w14:paraId="5F126677" w14:textId="77777777" w:rsidR="000D41A4" w:rsidRDefault="000D41A4" w:rsidP="000D41A4">
      <w:pPr>
        <w:pStyle w:val="code"/>
      </w:pPr>
      <w:r>
        <w:t xml:space="preserve">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5FF1C66F" w14:textId="77777777" w:rsidR="000D41A4" w:rsidRDefault="000D41A4" w:rsidP="000D41A4">
      <w:pPr>
        <w:pStyle w:val="code"/>
      </w:pPr>
      <w:r>
        <w:t xml:space="preserve">           if (link == null)</w:t>
      </w:r>
    </w:p>
    <w:p w14:paraId="59568882" w14:textId="77777777" w:rsidR="000D41A4" w:rsidRDefault="000D41A4" w:rsidP="000D41A4">
      <w:pPr>
        <w:pStyle w:val="code"/>
      </w:pPr>
      <w:r>
        <w:t xml:space="preserve">           {</w:t>
      </w:r>
    </w:p>
    <w:p w14:paraId="67BFCA8D" w14:textId="77777777" w:rsidR="000D41A4" w:rsidRDefault="000D41A4" w:rsidP="000D41A4">
      <w:pPr>
        <w:pStyle w:val="code"/>
      </w:pPr>
      <w:r>
        <w:t xml:space="preserve">               return </w:t>
      </w:r>
      <w:proofErr w:type="spellStart"/>
      <w:proofErr w:type="gramStart"/>
      <w:r>
        <w:t>HttpNotFound</w:t>
      </w:r>
      <w:proofErr w:type="spellEnd"/>
      <w:r>
        <w:t>(</w:t>
      </w:r>
      <w:proofErr w:type="gramEnd"/>
      <w:r>
        <w:t>);</w:t>
      </w:r>
    </w:p>
    <w:p w14:paraId="43CA6F92" w14:textId="77777777" w:rsidR="000D41A4" w:rsidRDefault="000D41A4" w:rsidP="000D41A4">
      <w:pPr>
        <w:pStyle w:val="code"/>
      </w:pPr>
      <w:r>
        <w:t xml:space="preserve">           }</w:t>
      </w:r>
    </w:p>
    <w:p w14:paraId="4827008A" w14:textId="77777777" w:rsidR="000D41A4" w:rsidRDefault="000D41A4" w:rsidP="000D41A4">
      <w:pPr>
        <w:pStyle w:val="code"/>
      </w:pPr>
      <w:r>
        <w:t xml:space="preserve">           return View(link);</w:t>
      </w:r>
    </w:p>
    <w:p w14:paraId="1B4C996F" w14:textId="77777777" w:rsidR="000D41A4" w:rsidRDefault="000D41A4" w:rsidP="000D41A4">
      <w:pPr>
        <w:pStyle w:val="code"/>
      </w:pPr>
      <w:r>
        <w:t xml:space="preserve">       }</w:t>
      </w:r>
    </w:p>
    <w:p w14:paraId="64A6EEFE" w14:textId="77777777" w:rsidR="000D41A4" w:rsidRDefault="000D41A4" w:rsidP="000D41A4">
      <w:pPr>
        <w:pStyle w:val="code"/>
      </w:pPr>
      <w:r>
        <w:t xml:space="preserve"> </w:t>
      </w:r>
    </w:p>
    <w:p w14:paraId="732B84E6" w14:textId="77777777" w:rsidR="000D41A4" w:rsidRDefault="000D41A4" w:rsidP="000D41A4">
      <w:pPr>
        <w:pStyle w:val="code"/>
      </w:pPr>
      <w:r>
        <w:t xml:space="preserve">       // POST: /Link/Delete/5</w:t>
      </w:r>
    </w:p>
    <w:p w14:paraId="67966AB5" w14:textId="77777777" w:rsidR="000D41A4" w:rsidRDefault="000D41A4" w:rsidP="000D41A4">
      <w:pPr>
        <w:pStyle w:val="code"/>
      </w:pPr>
      <w:r>
        <w:t xml:space="preserve">       [</w:t>
      </w:r>
      <w:proofErr w:type="spellStart"/>
      <w:r>
        <w:t>HttpPost</w:t>
      </w:r>
      <w:proofErr w:type="spellEnd"/>
      <w:r>
        <w:t xml:space="preserve">, </w:t>
      </w:r>
      <w:proofErr w:type="spellStart"/>
      <w:r>
        <w:t>ActionName</w:t>
      </w:r>
      <w:proofErr w:type="spellEnd"/>
      <w:r>
        <w:t>("Delete")]</w:t>
      </w:r>
    </w:p>
    <w:p w14:paraId="1088850A" w14:textId="77777777" w:rsidR="000D41A4" w:rsidRDefault="000D41A4" w:rsidP="000D41A4">
      <w:pPr>
        <w:pStyle w:val="code"/>
      </w:pPr>
      <w:r>
        <w:t xml:space="preserve">       [</w:t>
      </w:r>
      <w:proofErr w:type="spellStart"/>
      <w:r>
        <w:t>ValidateAntiForgeryToken</w:t>
      </w:r>
      <w:proofErr w:type="spellEnd"/>
      <w:r>
        <w:t>]</w:t>
      </w:r>
    </w:p>
    <w:p w14:paraId="60647798" w14:textId="77777777" w:rsidR="000D41A4" w:rsidRDefault="000D41A4" w:rsidP="000D41A4">
      <w:pPr>
        <w:pStyle w:val="code"/>
      </w:pPr>
      <w:r>
        <w:t xml:space="preserve">       public </w:t>
      </w:r>
      <w:proofErr w:type="spellStart"/>
      <w:r>
        <w:t>ActionResult</w:t>
      </w:r>
      <w:proofErr w:type="spellEnd"/>
      <w:r>
        <w:t xml:space="preserve"> </w:t>
      </w:r>
      <w:proofErr w:type="spellStart"/>
      <w:proofErr w:type="gramStart"/>
      <w:r>
        <w:t>DeleteConfirmed</w:t>
      </w:r>
      <w:proofErr w:type="spellEnd"/>
      <w:r>
        <w:t>(</w:t>
      </w:r>
      <w:proofErr w:type="gramEnd"/>
      <w:r>
        <w:t>int id)</w:t>
      </w:r>
    </w:p>
    <w:p w14:paraId="094CED72" w14:textId="77777777" w:rsidR="000D41A4" w:rsidRDefault="000D41A4" w:rsidP="000D41A4">
      <w:pPr>
        <w:pStyle w:val="code"/>
      </w:pPr>
      <w:r>
        <w:t xml:space="preserve">       {</w:t>
      </w:r>
    </w:p>
    <w:p w14:paraId="673DDF1E" w14:textId="77777777" w:rsidR="000D41A4" w:rsidRDefault="000D41A4" w:rsidP="000D41A4">
      <w:pPr>
        <w:pStyle w:val="code"/>
      </w:pPr>
      <w:r>
        <w:t xml:space="preserve">           Link </w:t>
      </w:r>
      <w:proofErr w:type="spellStart"/>
      <w:r>
        <w:t>link</w:t>
      </w:r>
      <w:proofErr w:type="spellEnd"/>
      <w:r>
        <w:t xml:space="preserve"> = </w:t>
      </w:r>
      <w:proofErr w:type="spellStart"/>
      <w:proofErr w:type="gramStart"/>
      <w:r>
        <w:t>db.Links.Find</w:t>
      </w:r>
      <w:proofErr w:type="spellEnd"/>
      <w:proofErr w:type="gramEnd"/>
      <w:r>
        <w:t>(id);</w:t>
      </w:r>
    </w:p>
    <w:p w14:paraId="4BA55E49" w14:textId="77777777" w:rsidR="000D41A4" w:rsidRDefault="000D41A4" w:rsidP="000D41A4">
      <w:pPr>
        <w:pStyle w:val="code"/>
      </w:pPr>
      <w:r>
        <w:t xml:space="preserve">           </w:t>
      </w:r>
      <w:proofErr w:type="spellStart"/>
      <w:proofErr w:type="gramStart"/>
      <w:r>
        <w:t>db.Links.Remove</w:t>
      </w:r>
      <w:proofErr w:type="spellEnd"/>
      <w:proofErr w:type="gramEnd"/>
      <w:r>
        <w:t>(link);</w:t>
      </w:r>
    </w:p>
    <w:p w14:paraId="221EEEF0" w14:textId="77777777" w:rsidR="000D41A4" w:rsidRDefault="000D41A4" w:rsidP="000D41A4">
      <w:pPr>
        <w:pStyle w:val="code"/>
      </w:pPr>
      <w:r>
        <w:t xml:space="preserve">           </w:t>
      </w:r>
      <w:proofErr w:type="spellStart"/>
      <w:proofErr w:type="gramStart"/>
      <w:r>
        <w:t>db.SaveChanges</w:t>
      </w:r>
      <w:proofErr w:type="spellEnd"/>
      <w:proofErr w:type="gramEnd"/>
      <w:r>
        <w:t>();</w:t>
      </w:r>
    </w:p>
    <w:p w14:paraId="17C12D8E" w14:textId="77777777" w:rsidR="000D41A4" w:rsidRDefault="000D41A4" w:rsidP="000D41A4">
      <w:pPr>
        <w:pStyle w:val="code"/>
      </w:pPr>
      <w:r>
        <w:t xml:space="preserve">           return </w:t>
      </w:r>
      <w:proofErr w:type="spellStart"/>
      <w:r>
        <w:t>RedirectToAction</w:t>
      </w:r>
      <w:proofErr w:type="spellEnd"/>
      <w:r>
        <w:t>("Index");</w:t>
      </w:r>
    </w:p>
    <w:p w14:paraId="0A07E8B5" w14:textId="68FD552F" w:rsidR="000D41A4" w:rsidRPr="00E50BB4" w:rsidRDefault="000D41A4" w:rsidP="000D41A4">
      <w:pPr>
        <w:pStyle w:val="code"/>
      </w:pPr>
      <w:r>
        <w:t xml:space="preserve">       }</w:t>
      </w:r>
    </w:p>
    <w:p w14:paraId="56592399" w14:textId="77777777" w:rsidR="00E50BB4" w:rsidRPr="00E50BB4" w:rsidRDefault="00E50BB4" w:rsidP="00BB09AB">
      <w:r w:rsidRPr="00E50BB4">
        <w:t xml:space="preserve">Bạn có thể thấy có 2 phương thức khác </w:t>
      </w:r>
      <w:proofErr w:type="spellStart"/>
      <w:r w:rsidRPr="00E50BB4">
        <w:t>nhau</w:t>
      </w:r>
      <w:proofErr w:type="spellEnd"/>
      <w:r w:rsidRPr="00E50BB4">
        <w:t xml:space="preserve">. Phương thức </w:t>
      </w:r>
      <w:proofErr w:type="gramStart"/>
      <w:r w:rsidRPr="00E50BB4">
        <w:t>Delete(</w:t>
      </w:r>
      <w:proofErr w:type="gramEnd"/>
      <w:r w:rsidRPr="00E50BB4">
        <w:t xml:space="preserve">int? id) dùng để xóa Link bất kỳ theo chỉ số ID. </w:t>
      </w:r>
      <w:proofErr w:type="spellStart"/>
      <w:r w:rsidRPr="00E50BB4">
        <w:t>Trong</w:t>
      </w:r>
      <w:proofErr w:type="spellEnd"/>
      <w:r w:rsidRPr="00E50BB4">
        <w:t xml:space="preserve"> phương thức này, bạn có thể thấy kiểm </w:t>
      </w:r>
      <w:proofErr w:type="spellStart"/>
      <w:r w:rsidRPr="00E50BB4">
        <w:t>tra</w:t>
      </w:r>
      <w:proofErr w:type="spellEnd"/>
      <w:r w:rsidRPr="00E50BB4">
        <w:t xml:space="preserve"> </w:t>
      </w:r>
      <w:proofErr w:type="spellStart"/>
      <w:r w:rsidRPr="00E50BB4">
        <w:t>xem</w:t>
      </w:r>
      <w:proofErr w:type="spellEnd"/>
      <w:r w:rsidRPr="00E50BB4">
        <w:t xml:space="preserve"> giá trị đầu vào null hay không, nếu không thì dùng phương thức Find để </w:t>
      </w:r>
      <w:r w:rsidRPr="00E50BB4">
        <w:lastRenderedPageBreak/>
        <w:t xml:space="preserve">tìm đối tượng Link có </w:t>
      </w:r>
      <w:proofErr w:type="spellStart"/>
      <w:r w:rsidRPr="00E50BB4">
        <w:t>trong</w:t>
      </w:r>
      <w:proofErr w:type="spellEnd"/>
      <w:r w:rsidRPr="00E50BB4">
        <w:t xml:space="preserve"> database theo ID hay không, nếu có thì xóa, không thì trả về phương thức </w:t>
      </w:r>
      <w:proofErr w:type="spellStart"/>
      <w:r w:rsidRPr="00E50BB4">
        <w:t>HttpNotFound</w:t>
      </w:r>
      <w:proofErr w:type="spellEnd"/>
      <w:r w:rsidRPr="00E50BB4">
        <w:t>(), tức là không tìm thấy.</w:t>
      </w:r>
    </w:p>
    <w:p w14:paraId="34B797F9" w14:textId="77777777" w:rsidR="00E50BB4" w:rsidRPr="00E50BB4" w:rsidRDefault="00E50BB4" w:rsidP="009D1080">
      <w:r w:rsidRPr="00E50BB4">
        <w:t xml:space="preserve">Phương thức Delete thứ hai, </w:t>
      </w:r>
      <w:proofErr w:type="spellStart"/>
      <w:proofErr w:type="gramStart"/>
      <w:r w:rsidRPr="00E50BB4">
        <w:t>DeleteConfirmed</w:t>
      </w:r>
      <w:proofErr w:type="spellEnd"/>
      <w:r w:rsidRPr="00E50BB4">
        <w:t>(</w:t>
      </w:r>
      <w:proofErr w:type="gramEnd"/>
      <w:r w:rsidRPr="00E50BB4">
        <w:t xml:space="preserve">int id) dùng để xác nhận lại với người dùng lần </w:t>
      </w:r>
      <w:proofErr w:type="spellStart"/>
      <w:r w:rsidRPr="00E50BB4">
        <w:t>nữa</w:t>
      </w:r>
      <w:proofErr w:type="spellEnd"/>
      <w:r w:rsidRPr="00E50BB4">
        <w:t xml:space="preserve"> có muốn xóa hay không. Thực chất phương thức này </w:t>
      </w:r>
      <w:proofErr w:type="spellStart"/>
      <w:r w:rsidRPr="00E50BB4">
        <w:t>chạy</w:t>
      </w:r>
      <w:proofErr w:type="spellEnd"/>
      <w:r w:rsidRPr="00E50BB4">
        <w:t xml:space="preserve"> đầu </w:t>
      </w:r>
      <w:proofErr w:type="spellStart"/>
      <w:r w:rsidRPr="00E50BB4">
        <w:t>tiên</w:t>
      </w:r>
      <w:proofErr w:type="spellEnd"/>
      <w:r w:rsidRPr="00E50BB4">
        <w:t xml:space="preserve">, nếu người dùng </w:t>
      </w:r>
      <w:proofErr w:type="spellStart"/>
      <w:r w:rsidRPr="00E50BB4">
        <w:t>xem</w:t>
      </w:r>
      <w:proofErr w:type="spellEnd"/>
      <w:r w:rsidRPr="00E50BB4">
        <w:t xml:space="preserve"> thông tin xóa, xác nhận thì phương thức </w:t>
      </w:r>
      <w:proofErr w:type="gramStart"/>
      <w:r w:rsidRPr="00E50BB4">
        <w:t>Delete(</w:t>
      </w:r>
      <w:proofErr w:type="gramEnd"/>
      <w:r w:rsidRPr="00E50BB4">
        <w:t xml:space="preserve">int? id) mới </w:t>
      </w:r>
      <w:proofErr w:type="spellStart"/>
      <w:r w:rsidRPr="00E50BB4">
        <w:t>chạy</w:t>
      </w:r>
      <w:proofErr w:type="spellEnd"/>
      <w:r w:rsidRPr="00E50BB4">
        <w:t xml:space="preserve">. </w:t>
      </w:r>
      <w:proofErr w:type="spellStart"/>
      <w:r w:rsidRPr="00E50BB4">
        <w:t>Đây</w:t>
      </w:r>
      <w:proofErr w:type="spellEnd"/>
      <w:r w:rsidRPr="00E50BB4">
        <w:t xml:space="preserve"> là cách thông thường </w:t>
      </w:r>
      <w:proofErr w:type="spellStart"/>
      <w:r w:rsidRPr="00E50BB4">
        <w:t>khi</w:t>
      </w:r>
      <w:proofErr w:type="spellEnd"/>
      <w:r w:rsidRPr="00E50BB4">
        <w:t> </w:t>
      </w:r>
      <w:hyperlink r:id="rId14" w:tgtFrame="_blank" w:history="1">
        <w:r w:rsidRPr="00E50BB4">
          <w:t>thiết kế Web</w:t>
        </w:r>
      </w:hyperlink>
      <w:r w:rsidRPr="00E50BB4">
        <w:t xml:space="preserve">, vì vậy </w:t>
      </w:r>
      <w:proofErr w:type="spellStart"/>
      <w:r w:rsidRPr="00E50BB4">
        <w:t>thao</w:t>
      </w:r>
      <w:proofErr w:type="spellEnd"/>
      <w:r w:rsidRPr="00E50BB4">
        <w:t xml:space="preserve"> tác Delete có thể bị người dùng nhấn </w:t>
      </w:r>
      <w:proofErr w:type="spellStart"/>
      <w:r w:rsidRPr="00E50BB4">
        <w:t>nhầm</w:t>
      </w:r>
      <w:proofErr w:type="spellEnd"/>
      <w:r w:rsidRPr="00E50BB4">
        <w:t xml:space="preserve"> </w:t>
      </w:r>
      <w:proofErr w:type="spellStart"/>
      <w:r w:rsidRPr="00E50BB4">
        <w:t>nút</w:t>
      </w:r>
      <w:proofErr w:type="spellEnd"/>
      <w:r w:rsidRPr="00E50BB4">
        <w:t xml:space="preserve">, vì vậy </w:t>
      </w:r>
      <w:proofErr w:type="spellStart"/>
      <w:r w:rsidRPr="00E50BB4">
        <w:t>nên</w:t>
      </w:r>
      <w:proofErr w:type="spellEnd"/>
      <w:r w:rsidRPr="00E50BB4">
        <w:t xml:space="preserve"> phải </w:t>
      </w:r>
      <w:proofErr w:type="spellStart"/>
      <w:r w:rsidRPr="00E50BB4">
        <w:t>chạy</w:t>
      </w:r>
      <w:proofErr w:type="spellEnd"/>
      <w:r w:rsidRPr="00E50BB4">
        <w:t xml:space="preserve"> ra </w:t>
      </w:r>
      <w:proofErr w:type="spellStart"/>
      <w:r w:rsidRPr="00E50BB4">
        <w:t>trang</w:t>
      </w:r>
      <w:proofErr w:type="spellEnd"/>
      <w:r w:rsidRPr="00E50BB4">
        <w:t xml:space="preserve"> xác nhận xóa để </w:t>
      </w:r>
      <w:proofErr w:type="spellStart"/>
      <w:r w:rsidRPr="00E50BB4">
        <w:t>tránh</w:t>
      </w:r>
      <w:proofErr w:type="spellEnd"/>
      <w:r w:rsidRPr="00E50BB4">
        <w:t xml:space="preserve"> </w:t>
      </w:r>
      <w:proofErr w:type="spellStart"/>
      <w:r w:rsidRPr="00E50BB4">
        <w:t>lỗi</w:t>
      </w:r>
      <w:proofErr w:type="spellEnd"/>
      <w:r w:rsidRPr="00E50BB4">
        <w:t xml:space="preserve"> </w:t>
      </w:r>
      <w:proofErr w:type="spellStart"/>
      <w:r w:rsidRPr="00E50BB4">
        <w:t>vô</w:t>
      </w:r>
      <w:proofErr w:type="spellEnd"/>
      <w:r w:rsidRPr="00E50BB4">
        <w:t xml:space="preserve"> </w:t>
      </w:r>
      <w:proofErr w:type="spellStart"/>
      <w:r w:rsidRPr="00E50BB4">
        <w:t>tình</w:t>
      </w:r>
      <w:proofErr w:type="spellEnd"/>
      <w:r w:rsidRPr="00E50BB4">
        <w:t xml:space="preserve"> </w:t>
      </w:r>
      <w:proofErr w:type="spellStart"/>
      <w:r w:rsidRPr="00E50BB4">
        <w:t>như</w:t>
      </w:r>
      <w:proofErr w:type="spellEnd"/>
      <w:r w:rsidRPr="00E50BB4">
        <w:t xml:space="preserve"> vậy. Một số hệ thống Web không xóa dữ liệu trực tiếp </w:t>
      </w:r>
      <w:proofErr w:type="spellStart"/>
      <w:r w:rsidRPr="00E50BB4">
        <w:t>trong</w:t>
      </w:r>
      <w:proofErr w:type="spellEnd"/>
      <w:r w:rsidRPr="00E50BB4">
        <w:t xml:space="preserve"> database, </w:t>
      </w:r>
      <w:proofErr w:type="spellStart"/>
      <w:r w:rsidRPr="00E50BB4">
        <w:t>thay</w:t>
      </w:r>
      <w:proofErr w:type="spellEnd"/>
      <w:r w:rsidRPr="00E50BB4">
        <w:t xml:space="preserve"> vào đó chỉ xóa </w:t>
      </w:r>
      <w:proofErr w:type="spellStart"/>
      <w:r w:rsidRPr="00E50BB4">
        <w:t>tạm</w:t>
      </w:r>
      <w:proofErr w:type="spellEnd"/>
      <w:r w:rsidRPr="00E50BB4">
        <w:t xml:space="preserve"> bằng cách đặt một trường Active là 0, tức không </w:t>
      </w:r>
      <w:proofErr w:type="spellStart"/>
      <w:r w:rsidRPr="00E50BB4">
        <w:t>kích</w:t>
      </w:r>
      <w:proofErr w:type="spellEnd"/>
      <w:r w:rsidRPr="00E50BB4">
        <w:t xml:space="preserve"> </w:t>
      </w:r>
      <w:proofErr w:type="spellStart"/>
      <w:r w:rsidRPr="00E50BB4">
        <w:t>hoạt</w:t>
      </w:r>
      <w:proofErr w:type="spellEnd"/>
      <w:r w:rsidRPr="00E50BB4">
        <w:t xml:space="preserve"> và dữ liệu </w:t>
      </w:r>
      <w:proofErr w:type="spellStart"/>
      <w:r w:rsidRPr="00E50BB4">
        <w:t>vẫn</w:t>
      </w:r>
      <w:proofErr w:type="spellEnd"/>
      <w:r w:rsidRPr="00E50BB4">
        <w:t xml:space="preserve"> còn </w:t>
      </w:r>
      <w:proofErr w:type="spellStart"/>
      <w:r w:rsidRPr="00E50BB4">
        <w:t>trong</w:t>
      </w:r>
      <w:proofErr w:type="spellEnd"/>
      <w:r w:rsidRPr="00E50BB4">
        <w:t xml:space="preserve"> database.</w:t>
      </w:r>
    </w:p>
    <w:p w14:paraId="024DFACF" w14:textId="20EB82EA" w:rsidR="00E50BB4" w:rsidRDefault="00E50BB4" w:rsidP="009D1080">
      <w:r w:rsidRPr="00E50BB4">
        <w:t>Tiếp theo, chúng ta mở Views/Link/</w:t>
      </w:r>
      <w:proofErr w:type="spellStart"/>
      <w:r w:rsidRPr="00E50BB4">
        <w:t>Delete.cshtml</w:t>
      </w:r>
      <w:proofErr w:type="spellEnd"/>
      <w:r w:rsidRPr="00E50BB4">
        <w:t xml:space="preserve"> để </w:t>
      </w:r>
      <w:proofErr w:type="spellStart"/>
      <w:r w:rsidRPr="00E50BB4">
        <w:t>xem</w:t>
      </w:r>
      <w:proofErr w:type="spellEnd"/>
      <w:r w:rsidRPr="00E50BB4">
        <w:t xml:space="preserve"> nội dung mã nguồn.</w:t>
      </w:r>
    </w:p>
    <w:p w14:paraId="232F11C0" w14:textId="77777777" w:rsidR="009D1080" w:rsidRDefault="009D1080" w:rsidP="009D1080">
      <w:pPr>
        <w:pStyle w:val="code"/>
      </w:pPr>
      <w:r>
        <w:t xml:space="preserve">@model </w:t>
      </w:r>
      <w:proofErr w:type="spellStart"/>
      <w:proofErr w:type="gramStart"/>
      <w:r>
        <w:t>DammioMVC.Models.Link</w:t>
      </w:r>
      <w:proofErr w:type="spellEnd"/>
      <w:proofErr w:type="gramEnd"/>
    </w:p>
    <w:p w14:paraId="5FC8AB78" w14:textId="77777777" w:rsidR="009D1080" w:rsidRDefault="009D1080" w:rsidP="009D1080">
      <w:pPr>
        <w:pStyle w:val="code"/>
      </w:pPr>
      <w:r>
        <w:t xml:space="preserve"> </w:t>
      </w:r>
    </w:p>
    <w:p w14:paraId="306707B1" w14:textId="77777777" w:rsidR="009D1080" w:rsidRDefault="009D1080" w:rsidP="009D1080">
      <w:pPr>
        <w:pStyle w:val="code"/>
      </w:pPr>
      <w:r>
        <w:t>@{</w:t>
      </w:r>
    </w:p>
    <w:p w14:paraId="7B9ED6C2" w14:textId="77777777" w:rsidR="009D1080" w:rsidRDefault="009D1080" w:rsidP="009D1080">
      <w:pPr>
        <w:pStyle w:val="code"/>
      </w:pPr>
      <w:r>
        <w:t xml:space="preserve">    </w:t>
      </w:r>
      <w:proofErr w:type="spellStart"/>
      <w:r>
        <w:t>ViewBag.Title</w:t>
      </w:r>
      <w:proofErr w:type="spellEnd"/>
      <w:r>
        <w:t xml:space="preserve"> = "Delete";</w:t>
      </w:r>
    </w:p>
    <w:p w14:paraId="17A1B8EE" w14:textId="77777777" w:rsidR="009D1080" w:rsidRDefault="009D1080" w:rsidP="009D1080">
      <w:pPr>
        <w:pStyle w:val="code"/>
      </w:pPr>
      <w:r>
        <w:t xml:space="preserve">    Layout = "~/Views/Shared/_</w:t>
      </w:r>
      <w:proofErr w:type="spellStart"/>
      <w:r>
        <w:t>Layout.cshtml</w:t>
      </w:r>
      <w:proofErr w:type="spellEnd"/>
      <w:r>
        <w:t>";</w:t>
      </w:r>
    </w:p>
    <w:p w14:paraId="32403E08" w14:textId="77777777" w:rsidR="009D1080" w:rsidRDefault="009D1080" w:rsidP="009D1080">
      <w:pPr>
        <w:pStyle w:val="code"/>
      </w:pPr>
      <w:r>
        <w:t>}</w:t>
      </w:r>
    </w:p>
    <w:p w14:paraId="65987BE4" w14:textId="77777777" w:rsidR="009D1080" w:rsidRDefault="009D1080" w:rsidP="009D1080">
      <w:pPr>
        <w:pStyle w:val="code"/>
      </w:pPr>
      <w:r>
        <w:t xml:space="preserve"> </w:t>
      </w:r>
    </w:p>
    <w:p w14:paraId="25D5C281" w14:textId="77777777" w:rsidR="009D1080" w:rsidRDefault="009D1080" w:rsidP="009D1080">
      <w:pPr>
        <w:pStyle w:val="code"/>
      </w:pPr>
      <w:r>
        <w:t>&lt;h2&gt;Delete&lt;/h2&gt;</w:t>
      </w:r>
    </w:p>
    <w:p w14:paraId="14939F30" w14:textId="77777777" w:rsidR="009D1080" w:rsidRDefault="009D1080" w:rsidP="009D1080">
      <w:pPr>
        <w:pStyle w:val="code"/>
      </w:pPr>
      <w:r>
        <w:t xml:space="preserve"> </w:t>
      </w:r>
    </w:p>
    <w:p w14:paraId="7E4EC37C" w14:textId="77777777" w:rsidR="009D1080" w:rsidRDefault="009D1080" w:rsidP="009D1080">
      <w:pPr>
        <w:pStyle w:val="code"/>
      </w:pPr>
      <w:r>
        <w:t xml:space="preserve">&lt;h3&gt;Are you sure you want to delete </w:t>
      </w:r>
      <w:proofErr w:type="gramStart"/>
      <w:r>
        <w:t>this?&lt;</w:t>
      </w:r>
      <w:proofErr w:type="gramEnd"/>
      <w:r>
        <w:t>/h3&gt;</w:t>
      </w:r>
    </w:p>
    <w:p w14:paraId="2EAE5E17" w14:textId="77777777" w:rsidR="009D1080" w:rsidRDefault="009D1080" w:rsidP="009D1080">
      <w:pPr>
        <w:pStyle w:val="code"/>
      </w:pPr>
      <w:r>
        <w:t>&lt;div&gt;</w:t>
      </w:r>
    </w:p>
    <w:p w14:paraId="725C5D83" w14:textId="77777777" w:rsidR="009D1080" w:rsidRDefault="009D1080" w:rsidP="009D1080">
      <w:pPr>
        <w:pStyle w:val="code"/>
      </w:pPr>
      <w:r>
        <w:t xml:space="preserve">    &lt;h4&gt;Link&lt;/h4&gt;</w:t>
      </w:r>
    </w:p>
    <w:p w14:paraId="5C7C5D87" w14:textId="77777777" w:rsidR="009D1080" w:rsidRDefault="009D1080" w:rsidP="009D1080">
      <w:pPr>
        <w:pStyle w:val="code"/>
      </w:pPr>
      <w:r>
        <w:t xml:space="preserve">    &lt;</w:t>
      </w:r>
      <w:proofErr w:type="spellStart"/>
      <w:r>
        <w:t>hr</w:t>
      </w:r>
      <w:proofErr w:type="spellEnd"/>
      <w:r>
        <w:t xml:space="preserve"> /&gt;</w:t>
      </w:r>
    </w:p>
    <w:p w14:paraId="2A1CF676" w14:textId="77777777" w:rsidR="009D1080" w:rsidRDefault="009D1080" w:rsidP="009D1080">
      <w:pPr>
        <w:pStyle w:val="code"/>
      </w:pPr>
      <w:r>
        <w:t xml:space="preserve">    &lt;dl class="dl-horizontal"&gt;</w:t>
      </w:r>
    </w:p>
    <w:p w14:paraId="3427CE5B" w14:textId="77777777" w:rsidR="009D1080" w:rsidRDefault="009D1080" w:rsidP="009D1080">
      <w:pPr>
        <w:pStyle w:val="code"/>
      </w:pPr>
      <w:r>
        <w:t xml:space="preserve">        &lt;dt&gt;</w:t>
      </w:r>
    </w:p>
    <w:p w14:paraId="76244974" w14:textId="77777777" w:rsidR="009D1080" w:rsidRDefault="009D1080" w:rsidP="009D1080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6922E385" w14:textId="77777777" w:rsidR="009D1080" w:rsidRDefault="009D1080" w:rsidP="009D1080">
      <w:pPr>
        <w:pStyle w:val="code"/>
      </w:pPr>
      <w:r>
        <w:t xml:space="preserve">        &lt;/dt&gt;</w:t>
      </w:r>
    </w:p>
    <w:p w14:paraId="7A7F533C" w14:textId="77777777" w:rsidR="009D1080" w:rsidRDefault="009D1080" w:rsidP="009D1080">
      <w:pPr>
        <w:pStyle w:val="code"/>
      </w:pPr>
      <w:r>
        <w:t xml:space="preserve"> </w:t>
      </w:r>
    </w:p>
    <w:p w14:paraId="01A9108C" w14:textId="77777777" w:rsidR="009D1080" w:rsidRDefault="009D1080" w:rsidP="009D1080">
      <w:pPr>
        <w:pStyle w:val="code"/>
      </w:pPr>
      <w:r>
        <w:t xml:space="preserve">        &lt;dd&gt;</w:t>
      </w:r>
    </w:p>
    <w:p w14:paraId="4DEC8621" w14:textId="77777777" w:rsidR="009D1080" w:rsidRDefault="009D1080" w:rsidP="009D1080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Name</w:t>
      </w:r>
      <w:proofErr w:type="spellEnd"/>
      <w:proofErr w:type="gramEnd"/>
      <w:r>
        <w:t>)</w:t>
      </w:r>
    </w:p>
    <w:p w14:paraId="05E26D78" w14:textId="77777777" w:rsidR="009D1080" w:rsidRDefault="009D1080" w:rsidP="009D1080">
      <w:pPr>
        <w:pStyle w:val="code"/>
      </w:pPr>
      <w:r>
        <w:t xml:space="preserve">        &lt;/dd&gt;</w:t>
      </w:r>
    </w:p>
    <w:p w14:paraId="5A8E4C7D" w14:textId="77777777" w:rsidR="009D1080" w:rsidRDefault="009D1080" w:rsidP="009D1080">
      <w:pPr>
        <w:pStyle w:val="code"/>
      </w:pPr>
      <w:r>
        <w:t xml:space="preserve"> </w:t>
      </w:r>
    </w:p>
    <w:p w14:paraId="20194495" w14:textId="77777777" w:rsidR="009D1080" w:rsidRDefault="009D1080" w:rsidP="009D1080">
      <w:pPr>
        <w:pStyle w:val="code"/>
      </w:pPr>
      <w:r>
        <w:lastRenderedPageBreak/>
        <w:t xml:space="preserve">        &lt;dt&gt;</w:t>
      </w:r>
    </w:p>
    <w:p w14:paraId="0468D48F" w14:textId="77777777" w:rsidR="009D1080" w:rsidRDefault="009D1080" w:rsidP="009D1080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44AF2FEA" w14:textId="77777777" w:rsidR="009D1080" w:rsidRDefault="009D1080" w:rsidP="009D1080">
      <w:pPr>
        <w:pStyle w:val="code"/>
      </w:pPr>
      <w:r>
        <w:t xml:space="preserve">        &lt;/dt&gt;</w:t>
      </w:r>
    </w:p>
    <w:p w14:paraId="0FCE062B" w14:textId="77777777" w:rsidR="009D1080" w:rsidRDefault="009D1080" w:rsidP="009D1080">
      <w:pPr>
        <w:pStyle w:val="code"/>
      </w:pPr>
      <w:r>
        <w:t xml:space="preserve"> </w:t>
      </w:r>
    </w:p>
    <w:p w14:paraId="6DCF5125" w14:textId="77777777" w:rsidR="009D1080" w:rsidRDefault="009D1080" w:rsidP="009D1080">
      <w:pPr>
        <w:pStyle w:val="code"/>
      </w:pPr>
      <w:r>
        <w:t xml:space="preserve">        &lt;dd&gt;</w:t>
      </w:r>
    </w:p>
    <w:p w14:paraId="4568FB1E" w14:textId="77777777" w:rsidR="009D1080" w:rsidRDefault="009D1080" w:rsidP="009D1080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URL</w:t>
      </w:r>
      <w:proofErr w:type="spellEnd"/>
      <w:proofErr w:type="gramEnd"/>
      <w:r>
        <w:t>)</w:t>
      </w:r>
    </w:p>
    <w:p w14:paraId="67767F58" w14:textId="77777777" w:rsidR="009D1080" w:rsidRDefault="009D1080" w:rsidP="009D1080">
      <w:pPr>
        <w:pStyle w:val="code"/>
      </w:pPr>
      <w:r>
        <w:t xml:space="preserve">        &lt;/dd&gt;</w:t>
      </w:r>
    </w:p>
    <w:p w14:paraId="48003DD1" w14:textId="77777777" w:rsidR="009D1080" w:rsidRDefault="009D1080" w:rsidP="009D1080">
      <w:pPr>
        <w:pStyle w:val="code"/>
      </w:pPr>
      <w:r>
        <w:t xml:space="preserve"> </w:t>
      </w:r>
    </w:p>
    <w:p w14:paraId="4C505583" w14:textId="77777777" w:rsidR="009D1080" w:rsidRDefault="009D1080" w:rsidP="009D1080">
      <w:pPr>
        <w:pStyle w:val="code"/>
      </w:pPr>
      <w:r>
        <w:t xml:space="preserve">        &lt;dt&gt;</w:t>
      </w:r>
    </w:p>
    <w:p w14:paraId="40ED7395" w14:textId="77777777" w:rsidR="009D1080" w:rsidRDefault="009D1080" w:rsidP="009D1080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7077F1AB" w14:textId="77777777" w:rsidR="009D1080" w:rsidRDefault="009D1080" w:rsidP="009D1080">
      <w:pPr>
        <w:pStyle w:val="code"/>
      </w:pPr>
      <w:r>
        <w:t xml:space="preserve">        &lt;/dt&gt;</w:t>
      </w:r>
    </w:p>
    <w:p w14:paraId="447F2575" w14:textId="77777777" w:rsidR="009D1080" w:rsidRDefault="009D1080" w:rsidP="009D1080">
      <w:pPr>
        <w:pStyle w:val="code"/>
      </w:pPr>
      <w:r>
        <w:t xml:space="preserve"> </w:t>
      </w:r>
    </w:p>
    <w:p w14:paraId="5CCCC88D" w14:textId="77777777" w:rsidR="009D1080" w:rsidRDefault="009D1080" w:rsidP="009D1080">
      <w:pPr>
        <w:pStyle w:val="code"/>
      </w:pPr>
      <w:r>
        <w:t xml:space="preserve">        &lt;dd&gt;</w:t>
      </w:r>
    </w:p>
    <w:p w14:paraId="3736BB44" w14:textId="77777777" w:rsidR="009D1080" w:rsidRDefault="009D1080" w:rsidP="009D1080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LinkDescription</w:t>
      </w:r>
      <w:proofErr w:type="spellEnd"/>
      <w:proofErr w:type="gramEnd"/>
      <w:r>
        <w:t>)</w:t>
      </w:r>
    </w:p>
    <w:p w14:paraId="49BAE4B6" w14:textId="77777777" w:rsidR="009D1080" w:rsidRDefault="009D1080" w:rsidP="009D1080">
      <w:pPr>
        <w:pStyle w:val="code"/>
      </w:pPr>
      <w:r>
        <w:t xml:space="preserve">        &lt;/dd&gt;</w:t>
      </w:r>
    </w:p>
    <w:p w14:paraId="21E4FF1F" w14:textId="77777777" w:rsidR="009D1080" w:rsidRDefault="009D1080" w:rsidP="009D1080">
      <w:pPr>
        <w:pStyle w:val="code"/>
      </w:pPr>
      <w:r>
        <w:t xml:space="preserve"> </w:t>
      </w:r>
    </w:p>
    <w:p w14:paraId="691C1C67" w14:textId="77777777" w:rsidR="009D1080" w:rsidRDefault="009D1080" w:rsidP="009D1080">
      <w:pPr>
        <w:pStyle w:val="code"/>
      </w:pPr>
      <w:r>
        <w:t xml:space="preserve">        &lt;dt&gt;</w:t>
      </w:r>
    </w:p>
    <w:p w14:paraId="767A9AF1" w14:textId="77777777" w:rsidR="009D1080" w:rsidRDefault="009D1080" w:rsidP="009D1080">
      <w:pPr>
        <w:pStyle w:val="code"/>
      </w:pPr>
      <w:r>
        <w:t xml:space="preserve">            @Html.DisplayName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58971599" w14:textId="77777777" w:rsidR="009D1080" w:rsidRDefault="009D1080" w:rsidP="009D1080">
      <w:pPr>
        <w:pStyle w:val="code"/>
      </w:pPr>
      <w:r>
        <w:t xml:space="preserve">        &lt;/dt&gt;</w:t>
      </w:r>
    </w:p>
    <w:p w14:paraId="372466C6" w14:textId="77777777" w:rsidR="009D1080" w:rsidRDefault="009D1080" w:rsidP="009D1080">
      <w:pPr>
        <w:pStyle w:val="code"/>
      </w:pPr>
      <w:r>
        <w:t xml:space="preserve"> </w:t>
      </w:r>
    </w:p>
    <w:p w14:paraId="0A878BC1" w14:textId="77777777" w:rsidR="009D1080" w:rsidRDefault="009D1080" w:rsidP="009D1080">
      <w:pPr>
        <w:pStyle w:val="code"/>
      </w:pPr>
      <w:r>
        <w:t xml:space="preserve">        &lt;dd&gt;</w:t>
      </w:r>
    </w:p>
    <w:p w14:paraId="0D092C14" w14:textId="77777777" w:rsidR="009D1080" w:rsidRDefault="009D1080" w:rsidP="009D1080">
      <w:pPr>
        <w:pStyle w:val="code"/>
      </w:pPr>
      <w:r>
        <w:t xml:space="preserve">            @Html.DisplayFor(model =&gt; </w:t>
      </w:r>
      <w:proofErr w:type="spellStart"/>
      <w:proofErr w:type="gramStart"/>
      <w:r>
        <w:t>model.CategoryID</w:t>
      </w:r>
      <w:proofErr w:type="spellEnd"/>
      <w:proofErr w:type="gramEnd"/>
      <w:r>
        <w:t>)</w:t>
      </w:r>
    </w:p>
    <w:p w14:paraId="33ECC140" w14:textId="77777777" w:rsidR="009D1080" w:rsidRDefault="009D1080" w:rsidP="009D1080">
      <w:pPr>
        <w:pStyle w:val="code"/>
      </w:pPr>
      <w:r>
        <w:t xml:space="preserve">        &lt;/dd&gt;</w:t>
      </w:r>
    </w:p>
    <w:p w14:paraId="1CBE80C1" w14:textId="77777777" w:rsidR="009D1080" w:rsidRDefault="009D1080" w:rsidP="009D1080">
      <w:pPr>
        <w:pStyle w:val="code"/>
      </w:pPr>
      <w:r>
        <w:t xml:space="preserve"> </w:t>
      </w:r>
    </w:p>
    <w:p w14:paraId="535E310C" w14:textId="77777777" w:rsidR="009D1080" w:rsidRDefault="009D1080" w:rsidP="009D1080">
      <w:pPr>
        <w:pStyle w:val="code"/>
      </w:pPr>
      <w:r>
        <w:t xml:space="preserve">    &lt;/dl&gt;</w:t>
      </w:r>
    </w:p>
    <w:p w14:paraId="5F8C7765" w14:textId="77777777" w:rsidR="009D1080" w:rsidRDefault="009D1080" w:rsidP="009D1080">
      <w:pPr>
        <w:pStyle w:val="code"/>
      </w:pPr>
      <w:r>
        <w:t xml:space="preserve"> </w:t>
      </w:r>
    </w:p>
    <w:p w14:paraId="2ACD35F5" w14:textId="77777777" w:rsidR="009D1080" w:rsidRDefault="009D1080" w:rsidP="009D1080">
      <w:pPr>
        <w:pStyle w:val="code"/>
      </w:pPr>
      <w:r>
        <w:t xml:space="preserve">    @using (</w:t>
      </w:r>
      <w:proofErr w:type="spellStart"/>
      <w:r>
        <w:t>Html.BeginForm</w:t>
      </w:r>
      <w:proofErr w:type="spellEnd"/>
      <w:r>
        <w:t>()) {</w:t>
      </w:r>
    </w:p>
    <w:p w14:paraId="1D9BD0CC" w14:textId="77777777" w:rsidR="009D1080" w:rsidRDefault="009D1080" w:rsidP="009D1080">
      <w:pPr>
        <w:pStyle w:val="code"/>
      </w:pPr>
      <w:r>
        <w:t xml:space="preserve">        </w:t>
      </w:r>
      <w:r w:rsidRPr="001F7B3C">
        <w:rPr>
          <w:highlight w:val="green"/>
        </w:rPr>
        <w:t>@Html.AntiForgeryToken()</w:t>
      </w:r>
    </w:p>
    <w:p w14:paraId="7DA5DEF3" w14:textId="77777777" w:rsidR="009D1080" w:rsidRDefault="009D1080" w:rsidP="009D1080">
      <w:pPr>
        <w:pStyle w:val="code"/>
      </w:pPr>
      <w:r>
        <w:t xml:space="preserve"> </w:t>
      </w:r>
    </w:p>
    <w:p w14:paraId="5F66FCFF" w14:textId="77777777" w:rsidR="009D1080" w:rsidRDefault="009D1080" w:rsidP="009D1080">
      <w:pPr>
        <w:pStyle w:val="code"/>
      </w:pPr>
      <w:r>
        <w:t xml:space="preserve">        &lt;div class="form-actions no-color"&gt;</w:t>
      </w:r>
    </w:p>
    <w:p w14:paraId="0D04B20F" w14:textId="77777777" w:rsidR="009D1080" w:rsidRDefault="009D1080" w:rsidP="009D1080">
      <w:pPr>
        <w:pStyle w:val="code"/>
      </w:pPr>
      <w:r>
        <w:t xml:space="preserve">            &lt;input type="submit" value="Delete" class="</w:t>
      </w:r>
      <w:proofErr w:type="spellStart"/>
      <w:r>
        <w:t>btn</w:t>
      </w:r>
      <w:proofErr w:type="spellEnd"/>
      <w:r>
        <w:t xml:space="preserve"> </w:t>
      </w:r>
      <w:proofErr w:type="spellStart"/>
      <w:r>
        <w:t>btn</w:t>
      </w:r>
      <w:proofErr w:type="spellEnd"/>
      <w:r>
        <w:t>-default" /&gt; |</w:t>
      </w:r>
    </w:p>
    <w:p w14:paraId="082FA0C0" w14:textId="77777777" w:rsidR="009D1080" w:rsidRDefault="009D1080" w:rsidP="009D1080">
      <w:pPr>
        <w:pStyle w:val="code"/>
      </w:pPr>
      <w:r>
        <w:t xml:space="preserve">            @Html.ActionLink("Back to List", "Index")</w:t>
      </w:r>
    </w:p>
    <w:p w14:paraId="26369B2D" w14:textId="77777777" w:rsidR="009D1080" w:rsidRDefault="009D1080" w:rsidP="009D1080">
      <w:pPr>
        <w:pStyle w:val="code"/>
      </w:pPr>
      <w:r>
        <w:t xml:space="preserve">        &lt;/div&gt;</w:t>
      </w:r>
    </w:p>
    <w:p w14:paraId="17EBD462" w14:textId="77777777" w:rsidR="009D1080" w:rsidRDefault="009D1080" w:rsidP="009D1080">
      <w:pPr>
        <w:pStyle w:val="code"/>
      </w:pPr>
      <w:r>
        <w:t xml:space="preserve">    }</w:t>
      </w:r>
    </w:p>
    <w:p w14:paraId="060A1E08" w14:textId="4D3F6E92" w:rsidR="009D1080" w:rsidRPr="00E50BB4" w:rsidRDefault="009D1080" w:rsidP="009D1080">
      <w:pPr>
        <w:pStyle w:val="code"/>
      </w:pPr>
      <w:r>
        <w:t>&lt;/div&gt;</w:t>
      </w:r>
    </w:p>
    <w:p w14:paraId="527B7A6A" w14:textId="77777777" w:rsidR="00E50BB4" w:rsidRPr="00E50BB4" w:rsidRDefault="00E50BB4" w:rsidP="009D1080">
      <w:proofErr w:type="spellStart"/>
      <w:r w:rsidRPr="00E50BB4">
        <w:lastRenderedPageBreak/>
        <w:t>Trong</w:t>
      </w:r>
      <w:proofErr w:type="spellEnd"/>
      <w:r w:rsidRPr="00E50BB4">
        <w:t xml:space="preserve"> </w:t>
      </w:r>
      <w:proofErr w:type="spellStart"/>
      <w:r w:rsidRPr="00E50BB4">
        <w:t>đoạn</w:t>
      </w:r>
      <w:proofErr w:type="spellEnd"/>
      <w:r w:rsidRPr="00E50BB4">
        <w:t xml:space="preserve"> mã, bạn có thể </w:t>
      </w:r>
      <w:proofErr w:type="spellStart"/>
      <w:r w:rsidRPr="00E50BB4">
        <w:t>giao</w:t>
      </w:r>
      <w:proofErr w:type="spellEnd"/>
      <w:r w:rsidRPr="00E50BB4">
        <w:t xml:space="preserve"> diện </w:t>
      </w:r>
      <w:proofErr w:type="spellStart"/>
      <w:r w:rsidRPr="00E50BB4">
        <w:t>trước</w:t>
      </w:r>
      <w:proofErr w:type="spellEnd"/>
      <w:r w:rsidRPr="00E50BB4">
        <w:t xml:space="preserve"> </w:t>
      </w:r>
      <w:proofErr w:type="spellStart"/>
      <w:r w:rsidRPr="00E50BB4">
        <w:t>khi</w:t>
      </w:r>
      <w:proofErr w:type="spellEnd"/>
      <w:r w:rsidRPr="00E50BB4">
        <w:t xml:space="preserve"> xóa để hiển ra để xác nhận xóa. Bạn có thể </w:t>
      </w:r>
      <w:proofErr w:type="spellStart"/>
      <w:r w:rsidRPr="00E50BB4">
        <w:t>thay</w:t>
      </w:r>
      <w:proofErr w:type="spellEnd"/>
      <w:r w:rsidRPr="00E50BB4">
        <w:t xml:space="preserve"> đổi thông </w:t>
      </w:r>
      <w:proofErr w:type="spellStart"/>
      <w:r w:rsidRPr="00E50BB4">
        <w:t>điệp</w:t>
      </w:r>
      <w:proofErr w:type="spellEnd"/>
      <w:r w:rsidRPr="00E50BB4">
        <w:t xml:space="preserve"> “Are you sure you want to delete this?” nếu muốn. </w:t>
      </w:r>
      <w:proofErr w:type="spellStart"/>
      <w:r w:rsidRPr="00E50BB4">
        <w:t>Tương</w:t>
      </w:r>
      <w:proofErr w:type="spellEnd"/>
      <w:r w:rsidRPr="00E50BB4">
        <w:t xml:space="preserve"> tự các phương thức khác, ở View Delete cũng dùng @Html.AntiForgeryToken() để tạo 1 token bảo mật cho </w:t>
      </w:r>
      <w:proofErr w:type="spellStart"/>
      <w:r w:rsidRPr="00E50BB4">
        <w:t>thao</w:t>
      </w:r>
      <w:proofErr w:type="spellEnd"/>
      <w:r w:rsidRPr="00E50BB4">
        <w:t xml:space="preserve"> tác xóa.</w:t>
      </w:r>
    </w:p>
    <w:p w14:paraId="6614153D" w14:textId="77777777" w:rsidR="00E50BB4" w:rsidRPr="00E50BB4" w:rsidRDefault="00E50BB4" w:rsidP="00E50BB4">
      <w:pPr>
        <w:numPr>
          <w:ilvl w:val="0"/>
          <w:numId w:val="24"/>
        </w:numPr>
        <w:spacing w:before="0" w:after="160" w:line="259" w:lineRule="auto"/>
        <w:jc w:val="left"/>
        <w:rPr>
          <w:b/>
          <w:bCs/>
        </w:rPr>
      </w:pPr>
      <w:r w:rsidRPr="00E50BB4">
        <w:rPr>
          <w:b/>
          <w:bCs/>
        </w:rPr>
        <w:t>Kết luận</w:t>
      </w:r>
    </w:p>
    <w:p w14:paraId="2B7FB21C" w14:textId="77777777" w:rsidR="00E50BB4" w:rsidRPr="00E50BB4" w:rsidRDefault="00E50BB4" w:rsidP="003B2EF4">
      <w:proofErr w:type="spellStart"/>
      <w:r w:rsidRPr="00E50BB4">
        <w:t>Như</w:t>
      </w:r>
      <w:proofErr w:type="spellEnd"/>
      <w:r w:rsidRPr="00E50BB4">
        <w:t xml:space="preserve"> vậy, </w:t>
      </w:r>
      <w:proofErr w:type="spellStart"/>
      <w:r w:rsidRPr="00E50BB4">
        <w:t>trong</w:t>
      </w:r>
      <w:proofErr w:type="spellEnd"/>
      <w:r w:rsidRPr="00E50BB4">
        <w:t xml:space="preserve"> bài này bạn đã tìm hiểu được 2 phương thức Create và Delete cũng </w:t>
      </w:r>
      <w:proofErr w:type="spellStart"/>
      <w:r w:rsidRPr="00E50BB4">
        <w:t>như</w:t>
      </w:r>
      <w:proofErr w:type="spellEnd"/>
      <w:r w:rsidRPr="00E50BB4">
        <w:t xml:space="preserve"> các View </w:t>
      </w:r>
      <w:proofErr w:type="spellStart"/>
      <w:r w:rsidRPr="00E50BB4">
        <w:t>liên</w:t>
      </w:r>
      <w:proofErr w:type="spellEnd"/>
      <w:r w:rsidRPr="00E50BB4">
        <w:t xml:space="preserve"> </w:t>
      </w:r>
      <w:proofErr w:type="spellStart"/>
      <w:r w:rsidRPr="00E50BB4">
        <w:t>quan</w:t>
      </w:r>
      <w:proofErr w:type="spellEnd"/>
      <w:r w:rsidRPr="00E50BB4">
        <w:t xml:space="preserve">. Việc hiểu </w:t>
      </w:r>
      <w:proofErr w:type="spellStart"/>
      <w:r w:rsidRPr="00E50BB4">
        <w:t>rõ</w:t>
      </w:r>
      <w:proofErr w:type="spellEnd"/>
      <w:r w:rsidRPr="00E50BB4">
        <w:t xml:space="preserve"> cấu trúc từng phương thức, từng nội dung tập tin mã nguồn được </w:t>
      </w:r>
      <w:proofErr w:type="spellStart"/>
      <w:r w:rsidRPr="00E50BB4">
        <w:t>gieo</w:t>
      </w:r>
      <w:proofErr w:type="spellEnd"/>
      <w:r w:rsidRPr="00E50BB4">
        <w:t xml:space="preserve"> bởi Visual Studio là hết </w:t>
      </w:r>
      <w:proofErr w:type="spellStart"/>
      <w:r w:rsidRPr="00E50BB4">
        <w:t>sức</w:t>
      </w:r>
      <w:proofErr w:type="spellEnd"/>
      <w:r w:rsidRPr="00E50BB4">
        <w:t xml:space="preserve"> cần thiết giúp bạn hiểu </w:t>
      </w:r>
      <w:proofErr w:type="spellStart"/>
      <w:r w:rsidRPr="00E50BB4">
        <w:t>rõ</w:t>
      </w:r>
      <w:proofErr w:type="spellEnd"/>
      <w:r w:rsidRPr="00E50BB4">
        <w:t xml:space="preserve"> </w:t>
      </w:r>
      <w:proofErr w:type="spellStart"/>
      <w:r w:rsidRPr="00E50BB4">
        <w:t>cơ</w:t>
      </w:r>
      <w:proofErr w:type="spellEnd"/>
      <w:r w:rsidRPr="00E50BB4">
        <w:t xml:space="preserve"> chế </w:t>
      </w:r>
      <w:proofErr w:type="spellStart"/>
      <w:r w:rsidRPr="00E50BB4">
        <w:t>hoạt</w:t>
      </w:r>
      <w:proofErr w:type="spellEnd"/>
      <w:r w:rsidRPr="00E50BB4">
        <w:t xml:space="preserve"> động dự án </w:t>
      </w:r>
      <w:proofErr w:type="spellStart"/>
      <w:r w:rsidRPr="00E50BB4">
        <w:t>trước</w:t>
      </w:r>
      <w:proofErr w:type="spellEnd"/>
      <w:r w:rsidRPr="00E50BB4">
        <w:t xml:space="preserve"> </w:t>
      </w:r>
      <w:proofErr w:type="spellStart"/>
      <w:r w:rsidRPr="00E50BB4">
        <w:t>khi</w:t>
      </w:r>
      <w:proofErr w:type="spellEnd"/>
      <w:r w:rsidRPr="00E50BB4">
        <w:t xml:space="preserve"> </w:t>
      </w:r>
      <w:proofErr w:type="spellStart"/>
      <w:r w:rsidRPr="00E50BB4">
        <w:t>xây</w:t>
      </w:r>
      <w:proofErr w:type="spellEnd"/>
      <w:r w:rsidRPr="00E50BB4">
        <w:t xml:space="preserve"> dựng một ứng dụng ASP.NET </w:t>
      </w:r>
      <w:hyperlink r:id="rId15" w:tgtFrame="_blank" w:history="1">
        <w:r w:rsidRPr="00E50BB4">
          <w:rPr>
            <w:rStyle w:val="Hyperlink"/>
          </w:rPr>
          <w:t>MVC</w:t>
        </w:r>
      </w:hyperlink>
      <w:r w:rsidRPr="00E50BB4">
        <w:t> chuyên nghiệp.</w:t>
      </w:r>
    </w:p>
    <w:p w14:paraId="1BCD5448" w14:textId="2F26FFC3" w:rsidR="00F14C6C" w:rsidRDefault="00F14C6C">
      <w:pPr>
        <w:spacing w:before="0" w:after="160" w:line="259" w:lineRule="auto"/>
        <w:ind w:firstLine="0"/>
        <w:jc w:val="left"/>
      </w:pPr>
      <w:r>
        <w:br w:type="page"/>
      </w:r>
    </w:p>
    <w:p w14:paraId="062E98C3" w14:textId="6C5C63EC" w:rsidR="00F14C6C" w:rsidRPr="00F14C6C" w:rsidRDefault="00F14C6C" w:rsidP="00F14C6C">
      <w:r>
        <w:lastRenderedPageBreak/>
        <w:t xml:space="preserve">[1]. </w:t>
      </w:r>
      <w:hyperlink r:id="rId16" w:history="1">
        <w:r w:rsidRPr="00F14C6C">
          <w:rPr>
            <w:rStyle w:val="Hyperlink"/>
          </w:rPr>
          <w:t>/DammioMVC_Phan9.rar</w:t>
        </w:r>
      </w:hyperlink>
    </w:p>
    <w:sectPr w:rsidR="00F14C6C" w:rsidRPr="00F14C6C" w:rsidSect="00A31F77">
      <w:headerReference w:type="default" r:id="rId17"/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B5046C7" w14:textId="77777777" w:rsidR="00D06593" w:rsidRDefault="00D06593" w:rsidP="00F14C6C">
      <w:pPr>
        <w:spacing w:before="0" w:after="0" w:line="240" w:lineRule="auto"/>
      </w:pPr>
      <w:r>
        <w:separator/>
      </w:r>
    </w:p>
  </w:endnote>
  <w:endnote w:type="continuationSeparator" w:id="0">
    <w:p w14:paraId="24303E3A" w14:textId="77777777" w:rsidR="00D06593" w:rsidRDefault="00D06593" w:rsidP="00F14C6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F56FC3E" w14:textId="77777777" w:rsidR="00D06593" w:rsidRDefault="00D06593" w:rsidP="00F14C6C">
      <w:pPr>
        <w:spacing w:before="0" w:after="0" w:line="240" w:lineRule="auto"/>
      </w:pPr>
      <w:r>
        <w:separator/>
      </w:r>
    </w:p>
  </w:footnote>
  <w:footnote w:type="continuationSeparator" w:id="0">
    <w:p w14:paraId="7CB43811" w14:textId="77777777" w:rsidR="00D06593" w:rsidRDefault="00D06593" w:rsidP="00F14C6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66AE94" w14:textId="3E9B278B" w:rsidR="00F14C6C" w:rsidRPr="00F14C6C" w:rsidRDefault="00F14C6C" w:rsidP="00F14C6C">
    <w:pPr>
      <w:pBdr>
        <w:bottom w:val="single" w:sz="4" w:space="1" w:color="auto"/>
      </w:pBdr>
      <w:tabs>
        <w:tab w:val="center" w:pos="4680"/>
        <w:tab w:val="right" w:pos="9360"/>
      </w:tabs>
      <w:spacing w:before="0" w:after="0" w:line="240" w:lineRule="auto"/>
      <w:ind w:firstLine="288"/>
      <w:rPr>
        <w:i/>
        <w:iCs/>
        <w:color w:val="2F5496" w:themeColor="accent1" w:themeShade="BF"/>
        <w:sz w:val="22"/>
      </w:rPr>
    </w:pPr>
    <w:r w:rsidRPr="00F14C6C">
      <w:rPr>
        <w:i/>
        <w:iCs/>
        <w:color w:val="2F5496" w:themeColor="accent1" w:themeShade="BF"/>
        <w:sz w:val="22"/>
      </w:rPr>
      <w:t>Tài liệu được lấy từ website https://www.dammio.com/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4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5"/>
  </w:num>
  <w:num w:numId="2">
    <w:abstractNumId w:val="5"/>
  </w:num>
  <w:num w:numId="3">
    <w:abstractNumId w:val="5"/>
  </w:num>
  <w:num w:numId="4">
    <w:abstractNumId w:val="2"/>
  </w:num>
  <w:num w:numId="5">
    <w:abstractNumId w:val="4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3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xMTK3NDI0NDIzMDBX0lEKTi0uzszPAykwrAUAqha6DiwAAAA="/>
  </w:docVars>
  <w:rsids>
    <w:rsidRoot w:val="00F14C6C"/>
    <w:rsid w:val="000D41A4"/>
    <w:rsid w:val="00166382"/>
    <w:rsid w:val="001F7B3C"/>
    <w:rsid w:val="00207425"/>
    <w:rsid w:val="002515ED"/>
    <w:rsid w:val="0029151A"/>
    <w:rsid w:val="003B2EF4"/>
    <w:rsid w:val="00545B81"/>
    <w:rsid w:val="00575F90"/>
    <w:rsid w:val="005950FF"/>
    <w:rsid w:val="006A56D6"/>
    <w:rsid w:val="006E5FC6"/>
    <w:rsid w:val="00731DB3"/>
    <w:rsid w:val="00746793"/>
    <w:rsid w:val="007B6D14"/>
    <w:rsid w:val="00830540"/>
    <w:rsid w:val="009101BB"/>
    <w:rsid w:val="00945F5C"/>
    <w:rsid w:val="009B310E"/>
    <w:rsid w:val="009D1080"/>
    <w:rsid w:val="00A31F77"/>
    <w:rsid w:val="00BB09AB"/>
    <w:rsid w:val="00C647AA"/>
    <w:rsid w:val="00CA620F"/>
    <w:rsid w:val="00D06593"/>
    <w:rsid w:val="00E50BB4"/>
    <w:rsid w:val="00F14C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3130F6"/>
  <w15:chartTrackingRefBased/>
  <w15:docId w15:val="{19D0471D-CEB3-4A34-B12C-0457E6036C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Header">
    <w:name w:val="header"/>
    <w:basedOn w:val="Normal"/>
    <w:link w:val="HeaderChar"/>
    <w:uiPriority w:val="99"/>
    <w:unhideWhenUsed/>
    <w:rsid w:val="00F14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14C6C"/>
    <w:rPr>
      <w:rFonts w:ascii="Arial" w:hAnsi="Arial"/>
      <w:sz w:val="26"/>
    </w:rPr>
  </w:style>
  <w:style w:type="paragraph" w:styleId="Footer">
    <w:name w:val="footer"/>
    <w:basedOn w:val="Normal"/>
    <w:link w:val="FooterChar"/>
    <w:uiPriority w:val="99"/>
    <w:unhideWhenUsed/>
    <w:rsid w:val="00F14C6C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14C6C"/>
    <w:rPr>
      <w:rFonts w:ascii="Arial" w:hAnsi="Arial"/>
      <w:sz w:val="26"/>
    </w:rPr>
  </w:style>
  <w:style w:type="character" w:styleId="Hyperlink">
    <w:name w:val="Hyperlink"/>
    <w:basedOn w:val="DefaultParagraphFont"/>
    <w:uiPriority w:val="99"/>
    <w:unhideWhenUsed/>
    <w:rsid w:val="00F14C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4C6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092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833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32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0338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5053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92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264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6420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413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751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440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2718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542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586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149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95608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29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9380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4279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9051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926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4028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670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0376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6229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227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694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9607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0849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0812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7805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56992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9432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1887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686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765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141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9803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6927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048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7354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7480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2995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0012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7531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5605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4283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2411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0615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021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18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2092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1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31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9220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37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828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858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4543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8971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050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4593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88244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00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6698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3964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971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287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6738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412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4648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04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671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44810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39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6521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764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92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7269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517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50673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276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463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54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92536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3175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9058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0861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475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2505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359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989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7783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106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54294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794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203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06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041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3042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02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504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3950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76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885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1284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6072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05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9426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307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628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49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369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6587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059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274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5425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149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2979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96382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9052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261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4767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39812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4156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3667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1616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69093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1036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92337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4168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899174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3066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7250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08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20443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04857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482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3663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1479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4326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0041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14278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0434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5611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53399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71929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535910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170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6763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7713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189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3012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6452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3378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908571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9415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829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923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2536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657630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35841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7486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22248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6898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285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2961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12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525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301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12210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2670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42647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003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093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00259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367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1702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8622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75747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952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647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029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8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8778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46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1963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1904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725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746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4746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033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1328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88978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8616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211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83013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9145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5660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343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6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80394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3287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774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1183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5438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9519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6022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748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6011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83631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4610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5779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677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4189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950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234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08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887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4678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9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087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4849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4499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9877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894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4056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299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382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950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123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9697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86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009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715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6988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477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106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803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42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4541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8094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2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1965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668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0520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957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7323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8754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4898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9152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33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6627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7670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266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1751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69053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202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28408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1760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9481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1910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5988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16622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344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26248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0301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2849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243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439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5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445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388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74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353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650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3392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9681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5900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65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27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3898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622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0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112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841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93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539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207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64174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554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26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200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36944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37485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46297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9409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23498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953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82130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7994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785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068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0783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2209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0272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9503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3645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8468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15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1459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23126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4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874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201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2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566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6251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84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65360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396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033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074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91238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3795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555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13529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180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5061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76473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5779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4350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5213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2150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728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2730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5550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13641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5185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3108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98396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2426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645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48881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267263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1543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1757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60155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37849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6549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2950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4012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3563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16802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6691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16068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5482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89776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088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2738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8967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345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716242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2295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9473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9732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42588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33885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1320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66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41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2370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8342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1133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1958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95181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5314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1900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97103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81140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72101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36621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3104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88842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80516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4129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dammio.com/glossary/mvc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dammio.com/glossary/thiet-ke-web" TargetMode="External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hyperlink" Target="https://www.dammio.com/wp-content/uploads/2018/07/DammioMVC_Phan9.rar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dammio.com/glossary/thiet-ke-web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dammio.com/glossary/mvc" TargetMode="External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dammio.com/glossary/thiet-ke-we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1</Pages>
  <Words>1560</Words>
  <Characters>8894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2</cp:revision>
  <dcterms:created xsi:type="dcterms:W3CDTF">2021-02-22T04:46:00Z</dcterms:created>
  <dcterms:modified xsi:type="dcterms:W3CDTF">2021-02-22T05:25:00Z</dcterms:modified>
</cp:coreProperties>
</file>